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:rsidR="0011567C" w:rsidRDefault="001E0BAA">
      <w:pPr>
        <w:rPr>
          <w:lang w:val="en-US"/>
        </w:rPr>
      </w:pP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E347721" wp14:editId="1DCB02B5">
                <wp:simplePos x="0" y="0"/>
                <wp:positionH relativeFrom="column">
                  <wp:posOffset>2685471</wp:posOffset>
                </wp:positionH>
                <wp:positionV relativeFrom="paragraph">
                  <wp:posOffset>95250</wp:posOffset>
                </wp:positionV>
                <wp:extent cx="3312" cy="9803765"/>
                <wp:effectExtent l="0" t="0" r="34925" b="2603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12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50FEC815" id="Straight Connector 6" o:spid="_x0000_s1026" style="position:absolute;flip:x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    </w:pict>
          </mc:Fallback>
        </mc:AlternateContent>
      </w:r>
      <w:r w:rsidR="00DF715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1033ABCE" wp14:editId="2952AD58">
                <wp:simplePos x="0" y="0"/>
                <wp:positionH relativeFrom="column">
                  <wp:posOffset>3016885</wp:posOffset>
                </wp:positionH>
                <wp:positionV relativeFrom="paragraph">
                  <wp:posOffset>22057</wp:posOffset>
                </wp:positionV>
                <wp:extent cx="4105910" cy="970915"/>
                <wp:effectExtent l="0" t="0" r="889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970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8F5163" w:rsidRDefault="00350F8B" w:rsidP="00306466">
                            <w:pPr>
                              <w:tabs>
                                <w:tab w:val="left" w:pos="2268"/>
                              </w:tabs>
                              <w:ind w:left="1440" w:hanging="1440"/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</w:pPr>
                            <w:r w:rsidRPr="00350F8B"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 xml:space="preserve">Sa’adeh </w:t>
                            </w:r>
                            <w:r w:rsidR="00306466"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A</w:t>
                            </w:r>
                            <w:r w:rsidRPr="00350F8B"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l-Jall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033ABC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37.55pt;margin-top:1.75pt;width:323.3pt;height:76.45pt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" filled="f" stroked="f">
                <v:textbox style="mso-fit-shape-to-text:t" inset="0,0,0,0">
                  <w:txbxContent>
                    <w:p w:rsidR="00476BDD" w:rsidRPr="008F5163" w:rsidRDefault="00350F8B" w:rsidP="00306466">
                      <w:pPr>
                        <w:tabs>
                          <w:tab w:val="left" w:pos="2268"/>
                        </w:tabs>
                        <w:ind w:left="1440" w:hanging="1440"/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</w:pPr>
                      <w:r w:rsidRPr="00350F8B"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 xml:space="preserve">Sa’adeh </w:t>
                      </w:r>
                      <w:r w:rsidR="00306466"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A</w:t>
                      </w:r>
                      <w:bookmarkStart w:id="3" w:name="_GoBack"/>
                      <w:bookmarkEnd w:id="3"/>
                      <w:r w:rsidRPr="00350F8B"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l-Jallad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607596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894784" behindDoc="1" locked="0" layoutInCell="1" allowOverlap="1" wp14:anchorId="7574976A" wp14:editId="14E1AA75">
            <wp:simplePos x="0" y="0"/>
            <wp:positionH relativeFrom="column">
              <wp:posOffset>525002</wp:posOffset>
            </wp:positionH>
            <wp:positionV relativeFrom="paragraph">
              <wp:posOffset>84635</wp:posOffset>
            </wp:positionV>
            <wp:extent cx="1746755" cy="2122170"/>
            <wp:effectExtent l="76200" t="76200" r="139700" b="12573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36" t="6043"/>
                    <a:stretch/>
                  </pic:blipFill>
                  <pic:spPr bwMode="auto">
                    <a:xfrm>
                      <a:off x="0" y="0"/>
                      <a:ext cx="1746755" cy="2122170"/>
                    </a:xfrm>
                    <a:prstGeom prst="rect">
                      <a:avLst/>
                    </a:prstGeom>
                    <a:ln w="38100" cap="sq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567C" w:rsidRDefault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6457C6E8" wp14:editId="16769F74">
                <wp:simplePos x="0" y="0"/>
                <wp:positionH relativeFrom="column">
                  <wp:posOffset>3016885</wp:posOffset>
                </wp:positionH>
                <wp:positionV relativeFrom="paragraph">
                  <wp:posOffset>70485</wp:posOffset>
                </wp:positionV>
                <wp:extent cx="4105275" cy="23431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27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8F5163" w:rsidRDefault="00E155B5" w:rsidP="00906620">
                            <w:pPr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8F5163"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6457C6E8" id="Text Box 2" o:spid="_x0000_s1027" type="#_x0000_t202" style="position:absolute;margin-left:237.55pt;margin-top:5.55pt;width:323.25pt;height:18.45pt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" filled="f" stroked="f">
                <v:textbox style="mso-fit-shape-to-text:t" inset="0,0,0,0">
                  <w:txbxContent>
                    <w:p w:rsidR="00476BDD" w:rsidRPr="008F5163" w:rsidRDefault="00E155B5" w:rsidP="00906620">
                      <w:pPr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 w:rsidRPr="008F5163"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  <w:t>CURRICULUM VITAE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79470828" wp14:editId="3510DB92">
                <wp:simplePos x="0" y="0"/>
                <wp:positionH relativeFrom="column">
                  <wp:posOffset>3016885</wp:posOffset>
                </wp:positionH>
                <wp:positionV relativeFrom="paragraph">
                  <wp:posOffset>32385</wp:posOffset>
                </wp:positionV>
                <wp:extent cx="4104000" cy="0"/>
                <wp:effectExtent l="0" t="0" r="1143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0B437A36" id="Straight Connector 529" o:spid="_x0000_s1026" style="position:absolute;z-index:251575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2.55pt" to="560.7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" strokecolor="#272727 [2749]" strokeweight="1.2pt"/>
            </w:pict>
          </mc:Fallback>
        </mc:AlternateContent>
      </w:r>
    </w:p>
    <w:p w:rsidR="0011567C" w:rsidRDefault="00E772C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73B0D4F8" wp14:editId="61E7303E">
                <wp:simplePos x="0" y="0"/>
                <wp:positionH relativeFrom="column">
                  <wp:posOffset>3016885</wp:posOffset>
                </wp:positionH>
                <wp:positionV relativeFrom="paragraph">
                  <wp:posOffset>60960</wp:posOffset>
                </wp:positionV>
                <wp:extent cx="3730625" cy="233045"/>
                <wp:effectExtent l="0" t="0" r="3175" b="762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B21" w:rsidRPr="00326B8A" w:rsidRDefault="00E772C6" w:rsidP="00E542BF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73B0D4F8" id="Metin Kutusu 314" o:spid="_x0000_s1028" type="#_x0000_t202" style="position:absolute;margin-left:237.55pt;margin-top:4.8pt;width:293.75pt;height:18.35pt;z-index:25154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" filled="f" stroked="f" strokeweight=".5pt">
                <v:textbox style="mso-fit-shape-to-text:t" inset="0,0,0,0">
                  <w:txbxContent>
                    <w:p w:rsidR="004E1B21" w:rsidRPr="00326B8A" w:rsidRDefault="00E772C6" w:rsidP="00E542BF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E772C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7D32A7FE" wp14:editId="1B63A394">
                <wp:simplePos x="0" y="0"/>
                <wp:positionH relativeFrom="column">
                  <wp:posOffset>3016885</wp:posOffset>
                </wp:positionH>
                <wp:positionV relativeFrom="paragraph">
                  <wp:posOffset>147320</wp:posOffset>
                </wp:positionV>
                <wp:extent cx="4104000" cy="0"/>
                <wp:effectExtent l="0" t="0" r="11430" b="190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20530CD3" id="Straight Connector 376" o:spid="_x0000_s1026" style="position:absolute;flip:x;z-index:251550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11.6pt" to="560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" strokecolor="#5a5a5a [2109]"/>
            </w:pict>
          </mc:Fallback>
        </mc:AlternateContent>
      </w:r>
    </w:p>
    <w:bookmarkStart w:id="2" w:name="_Hlk484709947"/>
    <w:bookmarkEnd w:id="2"/>
    <w:p w:rsidR="0011567C" w:rsidRDefault="008B05A2" w:rsidP="001833FB">
      <w:pPr>
        <w:jc w:val="center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5887123F" wp14:editId="50D3DE8A">
                <wp:simplePos x="0" y="0"/>
                <wp:positionH relativeFrom="column">
                  <wp:posOffset>3016155</wp:posOffset>
                </wp:positionH>
                <wp:positionV relativeFrom="paragraph">
                  <wp:posOffset>145917</wp:posOffset>
                </wp:positionV>
                <wp:extent cx="4107600" cy="921224"/>
                <wp:effectExtent l="0" t="0" r="7620" b="1270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600" cy="9212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797134" w:rsidRDefault="0087566C" w:rsidP="006807F7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I am passionate in developing myself and the people around.  I would love to be part of a highly established </w:t>
                            </w:r>
                            <w:r w:rsidR="006807F7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company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and be a driving force in making the company one of the most financially sustainable </w:t>
                            </w:r>
                            <w:r w:rsidR="006807F7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businesses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in the GCC and MENA regions.</w:t>
                            </w:r>
                            <w:r w:rsidR="008B05A2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I am looking for a position at an innovative company 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that will further develop my knowledge and skills in</w:t>
                            </w:r>
                            <w:r w:rsidR="008B2872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order to assist in achieving </w:t>
                            </w:r>
                            <w:r w:rsidR="008B2872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strategic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goals and objects</w:t>
                            </w:r>
                            <w:r w:rsidR="008B05A2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87123F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left:0;text-align:left;margin-left:237.5pt;margin-top:11.5pt;width:323.45pt;height:72.55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" filled="f" stroked="f" strokeweight=".5pt">
                <v:textbox inset="0,0,0,0">
                  <w:txbxContent>
                    <w:p w:rsidR="00476BDD" w:rsidRPr="00797134" w:rsidRDefault="0087566C" w:rsidP="006807F7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 xml:space="preserve">I am passionate in developing myself and the people around.  I would love to be part of a highly established </w:t>
                      </w:r>
                      <w:r w:rsidR="006807F7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>company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 xml:space="preserve"> and be a driving force in making the company one of the most financially sustainable </w:t>
                      </w:r>
                      <w:r w:rsidR="006807F7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>businesses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 xml:space="preserve"> in the GCC and MENA regions.</w:t>
                      </w:r>
                      <w:r w:rsidR="008B05A2"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 xml:space="preserve"> I am looking for a position at an innovative company 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>that will further develop my knowledge and skills in</w:t>
                      </w:r>
                      <w:r w:rsidR="008B2872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 xml:space="preserve"> order to assist in </w:t>
                      </w:r>
                      <w:bookmarkStart w:id="4" w:name="_GoBack"/>
                      <w:bookmarkEnd w:id="4"/>
                      <w:r w:rsidR="008B2872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 xml:space="preserve">achieving </w:t>
                      </w:r>
                      <w:r w:rsidR="008B2872"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>strategic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 xml:space="preserve"> goals and objects</w:t>
                      </w:r>
                      <w:r w:rsidR="008B05A2"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2318CA">
        <w:rPr>
          <w:lang w:val="en-US"/>
        </w:rPr>
        <w:softHyphen/>
      </w:r>
    </w:p>
    <w:p w:rsidR="0011567C" w:rsidRDefault="000D130F" w:rsidP="000D130F">
      <w:pPr>
        <w:tabs>
          <w:tab w:val="left" w:pos="2332"/>
        </w:tabs>
        <w:jc w:val="both"/>
        <w:rPr>
          <w:lang w:val="en-US"/>
        </w:rPr>
      </w:pPr>
      <w:r>
        <w:rPr>
          <w:lang w:val="en-US"/>
        </w:rPr>
        <w:tab/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E30AF9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:rsidR="0011567C" w:rsidRDefault="00FD7C2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6B0D444C" wp14:editId="77021496">
                <wp:simplePos x="0" y="0"/>
                <wp:positionH relativeFrom="column">
                  <wp:posOffset>3020695</wp:posOffset>
                </wp:positionH>
                <wp:positionV relativeFrom="paragraph">
                  <wp:posOffset>180909</wp:posOffset>
                </wp:positionV>
                <wp:extent cx="3730625" cy="233045"/>
                <wp:effectExtent l="0" t="0" r="3175" b="7620"/>
                <wp:wrapNone/>
                <wp:docPr id="6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C31565" w:rsidRPr="00326B8A" w:rsidRDefault="00C31565" w:rsidP="00C3156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6B0D444C" id="_x0000_s1030" type="#_x0000_t202" style="position:absolute;margin-left:237.85pt;margin-top:14.25pt;width:293.75pt;height:18.3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" filled="f" stroked="f" strokeweight=".5pt">
                <v:textbox style="mso-fit-shape-to-text:t" inset="0,0,0,0">
                  <w:txbxContent>
                    <w:p w:rsidR="00C31565" w:rsidRPr="00326B8A" w:rsidRDefault="00C31565" w:rsidP="00C3156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C31565" w:rsidRDefault="00FD7C2B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1DB16B33" wp14:editId="3A6A3FB2">
                <wp:simplePos x="0" y="0"/>
                <wp:positionH relativeFrom="column">
                  <wp:posOffset>3020695</wp:posOffset>
                </wp:positionH>
                <wp:positionV relativeFrom="page">
                  <wp:posOffset>3126740</wp:posOffset>
                </wp:positionV>
                <wp:extent cx="4103370" cy="0"/>
                <wp:effectExtent l="0" t="0" r="11430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76F24943" id="Straight Connector 658" o:spid="_x0000_s1026" style="position:absolute;flip:x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37.85pt,246.2pt" to="560.95pt,2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" strokecolor="#595959">
                <w10:wrap anchory="page"/>
              </v:line>
            </w:pict>
          </mc:Fallback>
        </mc:AlternateContent>
      </w:r>
      <w:r w:rsidR="006075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92BB301" wp14:editId="2C7F10A5">
                <wp:simplePos x="0" y="0"/>
                <wp:positionH relativeFrom="column">
                  <wp:posOffset>468630</wp:posOffset>
                </wp:positionH>
                <wp:positionV relativeFrom="paragraph">
                  <wp:posOffset>356870</wp:posOffset>
                </wp:positionV>
                <wp:extent cx="1965960" cy="0"/>
                <wp:effectExtent l="0" t="0" r="1524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8E2AA8" id="Straight Connector 14" o:spid="_x0000_s1026" style="position:absolute;left:0;text-align:lef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.9pt,28.1pt" to="191.7pt,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" strokecolor="black [3213]"/>
            </w:pict>
          </mc:Fallback>
        </mc:AlternateContent>
      </w:r>
      <w:r w:rsidR="006075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21AE5745" wp14:editId="3856B6ED">
                <wp:simplePos x="0" y="0"/>
                <wp:positionH relativeFrom="column">
                  <wp:posOffset>471170</wp:posOffset>
                </wp:positionH>
                <wp:positionV relativeFrom="paragraph">
                  <wp:posOffset>117475</wp:posOffset>
                </wp:positionV>
                <wp:extent cx="1828800" cy="232410"/>
                <wp:effectExtent l="0" t="0" r="0" b="635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2660A" w:rsidRPr="00E045D8" w:rsidRDefault="00E772C6" w:rsidP="00AE7C26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C</w:t>
                            </w:r>
                            <w:r w:rsidR="008B05A2"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183A5A92" id="_x0000_s1033" type="#_x0000_t202" style="position:absolute;margin-left:37.1pt;margin-top:9.25pt;width:2in;height:18.3pt;z-index: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" filled="f" stroked="f" strokeweight=".5pt">
                <v:textbox style="mso-fit-shape-to-text:t" inset="0,0,0,0">
                  <w:txbxContent>
                    <w:p w:rsidR="0012660A" w:rsidRPr="00E045D8" w:rsidRDefault="00E772C6" w:rsidP="00AE7C26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C</w:t>
                      </w:r>
                      <w:r w:rsidR="008B05A2"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  <w:r w:rsidR="006075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71B47929" wp14:editId="33991CA5">
                <wp:simplePos x="0" y="0"/>
                <wp:positionH relativeFrom="column">
                  <wp:posOffset>732790</wp:posOffset>
                </wp:positionH>
                <wp:positionV relativeFrom="paragraph">
                  <wp:posOffset>3048635</wp:posOffset>
                </wp:positionV>
                <wp:extent cx="1623060" cy="201295"/>
                <wp:effectExtent l="0" t="0" r="0" b="8255"/>
                <wp:wrapNone/>
                <wp:docPr id="643" name="Text Box 6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060" cy="201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797134" w:rsidRDefault="00350F8B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Mr.Jallad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47929" id="Text Box 643" o:spid="_x0000_s1032" type="#_x0000_t202" style="position:absolute;margin-left:57.7pt;margin-top:240.05pt;width:127.8pt;height:15.8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" filled="f" stroked="f">
                <v:textbox inset=",0,,0">
                  <w:txbxContent>
                    <w:p w:rsidR="00C31565" w:rsidRPr="00797134" w:rsidRDefault="00350F8B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Mr.Jallad1</w:t>
                      </w:r>
                    </w:p>
                  </w:txbxContent>
                </v:textbox>
              </v:shape>
            </w:pict>
          </mc:Fallback>
        </mc:AlternateContent>
      </w:r>
      <w:r w:rsidR="006075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13ECBE6F" wp14:editId="7C526FA7">
                <wp:simplePos x="0" y="0"/>
                <wp:positionH relativeFrom="column">
                  <wp:posOffset>753110</wp:posOffset>
                </wp:positionH>
                <wp:positionV relativeFrom="paragraph">
                  <wp:posOffset>2611755</wp:posOffset>
                </wp:positionV>
                <wp:extent cx="1752600" cy="165100"/>
                <wp:effectExtent l="0" t="0" r="0" b="6350"/>
                <wp:wrapNone/>
                <wp:docPr id="640" name="Text Box 6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797134" w:rsidRDefault="00306466" w:rsidP="003064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S</w:t>
                            </w:r>
                            <w:r w:rsidR="00350F8B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a-</w:t>
                            </w:r>
                            <w:proofErr w:type="spellStart"/>
                            <w:r w:rsidR="00350F8B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adeh</w:t>
                            </w:r>
                            <w:proofErr w:type="spellEnd"/>
                            <w:r w:rsidR="00350F8B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A</w:t>
                            </w:r>
                            <w:r w:rsidR="00350F8B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ljalla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0767F" id="Text Box 640" o:spid="_x0000_s1034" type="#_x0000_t202" style="position:absolute;margin-left:59.3pt;margin-top:205.65pt;width:138pt;height:13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" filled="f" stroked="f">
                <v:textbox inset=",0,,0">
                  <w:txbxContent>
                    <w:p w:rsidR="00C31565" w:rsidRPr="00797134" w:rsidRDefault="00306466" w:rsidP="003064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S</w:t>
                      </w:r>
                      <w:r w:rsidR="00350F8B"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a-</w:t>
                      </w:r>
                      <w:proofErr w:type="spellStart"/>
                      <w:r w:rsidR="00350F8B"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adeh</w:t>
                      </w:r>
                      <w:proofErr w:type="spellEnd"/>
                      <w:r w:rsidR="00350F8B"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-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A</w:t>
                      </w:r>
                      <w:r w:rsidR="00350F8B"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ljalla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07596">
        <w:rPr>
          <w:noProof/>
          <w:lang w:val="en-US"/>
        </w:rPr>
        <w:drawing>
          <wp:anchor distT="0" distB="0" distL="114300" distR="114300" simplePos="0" relativeHeight="251823104" behindDoc="0" locked="0" layoutInCell="1" allowOverlap="1" wp14:anchorId="019256E1" wp14:editId="661B96EE">
            <wp:simplePos x="0" y="0"/>
            <wp:positionH relativeFrom="column">
              <wp:posOffset>497840</wp:posOffset>
            </wp:positionH>
            <wp:positionV relativeFrom="paragraph">
              <wp:posOffset>2614930</wp:posOffset>
            </wp:positionV>
            <wp:extent cx="143510" cy="143510"/>
            <wp:effectExtent l="0" t="0" r="8890" b="8890"/>
            <wp:wrapNone/>
            <wp:docPr id="649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7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596">
        <w:rPr>
          <w:noProof/>
          <w:lang w:val="en-US"/>
        </w:rPr>
        <w:drawing>
          <wp:anchor distT="0" distB="0" distL="114300" distR="114300" simplePos="0" relativeHeight="251832320" behindDoc="0" locked="0" layoutInCell="1" allowOverlap="1" wp14:anchorId="4B7A1435" wp14:editId="25662234">
            <wp:simplePos x="0" y="0"/>
            <wp:positionH relativeFrom="column">
              <wp:posOffset>494665</wp:posOffset>
            </wp:positionH>
            <wp:positionV relativeFrom="paragraph">
              <wp:posOffset>3044190</wp:posOffset>
            </wp:positionV>
            <wp:extent cx="143510" cy="143510"/>
            <wp:effectExtent l="0" t="0" r="8890" b="8890"/>
            <wp:wrapNone/>
            <wp:docPr id="654" name="Picture 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8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5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5A3ADC69" wp14:editId="1F2698D7">
                <wp:simplePos x="0" y="0"/>
                <wp:positionH relativeFrom="column">
                  <wp:posOffset>753110</wp:posOffset>
                </wp:positionH>
                <wp:positionV relativeFrom="page">
                  <wp:posOffset>6477000</wp:posOffset>
                </wp:positionV>
                <wp:extent cx="1623060" cy="190500"/>
                <wp:effectExtent l="0" t="0" r="0" b="0"/>
                <wp:wrapNone/>
                <wp:docPr id="648" name="Text Box 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060" cy="190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350F8B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350F8B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+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972</w:t>
                            </w:r>
                            <w:r w:rsidR="00363EF2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597</w:t>
                            </w:r>
                            <w:r w:rsidR="00363EF2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158</w:t>
                            </w:r>
                            <w:r w:rsidR="00363EF2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88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68CB0C35" id="Text Box 648" o:spid="_x0000_s1036" type="#_x0000_t202" style="position:absolute;margin-left:59.3pt;margin-top:510pt;width:127.8pt;height:1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" filled="f" stroked="f">
                <v:textbox inset=",0,,0">
                  <w:txbxContent>
                    <w:p w:rsidR="00C31565" w:rsidRPr="005146E1" w:rsidRDefault="00350F8B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350F8B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+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972</w:t>
                      </w:r>
                      <w:r w:rsidR="00363EF2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597</w:t>
                      </w:r>
                      <w:r w:rsidR="00363EF2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158</w:t>
                      </w:r>
                      <w:r w:rsidR="00363EF2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88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07596">
        <w:rPr>
          <w:noProof/>
          <w:lang w:val="en-US"/>
        </w:rPr>
        <w:drawing>
          <wp:anchor distT="0" distB="0" distL="114300" distR="114300" simplePos="0" relativeHeight="251827200" behindDoc="0" locked="0" layoutInCell="1" allowOverlap="1" wp14:anchorId="26C22AC7" wp14:editId="01EFD064">
            <wp:simplePos x="0" y="0"/>
            <wp:positionH relativeFrom="column">
              <wp:posOffset>496570</wp:posOffset>
            </wp:positionH>
            <wp:positionV relativeFrom="page">
              <wp:posOffset>6474460</wp:posOffset>
            </wp:positionV>
            <wp:extent cx="143510" cy="143510"/>
            <wp:effectExtent l="0" t="0" r="8890" b="8890"/>
            <wp:wrapNone/>
            <wp:docPr id="652" name="Picture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9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5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681A335D" wp14:editId="503168FA">
                <wp:simplePos x="0" y="0"/>
                <wp:positionH relativeFrom="column">
                  <wp:posOffset>492760</wp:posOffset>
                </wp:positionH>
                <wp:positionV relativeFrom="paragraph">
                  <wp:posOffset>2065655</wp:posOffset>
                </wp:positionV>
                <wp:extent cx="1828800" cy="232410"/>
                <wp:effectExtent l="0" t="0" r="0" b="1270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700D" w:rsidRPr="00E045D8" w:rsidRDefault="008B05A2" w:rsidP="00142D32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O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1A335D" id="_x0000_s1035" type="#_x0000_t202" style="position:absolute;margin-left:38.8pt;margin-top:162.65pt;width:2in;height:18.3pt;z-index: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" filled="f" stroked="f" strokeweight=".5pt">
                <v:textbox style="mso-fit-shape-to-text:t" inset="0,0,0,0">
                  <w:txbxContent>
                    <w:p w:rsidR="0026700D" w:rsidRPr="00E045D8" w:rsidRDefault="008B05A2" w:rsidP="00142D32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OCIAL</w:t>
                      </w:r>
                    </w:p>
                  </w:txbxContent>
                </v:textbox>
              </v:shape>
            </w:pict>
          </mc:Fallback>
        </mc:AlternateContent>
      </w:r>
      <w:r w:rsidR="006075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129528C6" wp14:editId="7F49E142">
                <wp:simplePos x="0" y="0"/>
                <wp:positionH relativeFrom="column">
                  <wp:posOffset>487680</wp:posOffset>
                </wp:positionH>
                <wp:positionV relativeFrom="paragraph">
                  <wp:posOffset>2298700</wp:posOffset>
                </wp:positionV>
                <wp:extent cx="1973580" cy="0"/>
                <wp:effectExtent l="0" t="0" r="2667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358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3D5C7854" id="Straight Connector 16" o:spid="_x0000_s1026" style="position:absolute;flip:x;z-index:251613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8.4pt,181pt" to="193.8pt,18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" strokecolor="black [3213]"/>
            </w:pict>
          </mc:Fallback>
        </mc:AlternateContent>
      </w:r>
    </w:p>
    <w:p w:rsidR="00C31565" w:rsidRDefault="00FD7C2B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50539D0F" wp14:editId="32BD1A7F">
                <wp:simplePos x="0" y="0"/>
                <wp:positionH relativeFrom="column">
                  <wp:posOffset>2988860</wp:posOffset>
                </wp:positionH>
                <wp:positionV relativeFrom="paragraph">
                  <wp:posOffset>4597</wp:posOffset>
                </wp:positionV>
                <wp:extent cx="4203510" cy="6837528"/>
                <wp:effectExtent l="0" t="0" r="6985" b="1905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3510" cy="68375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D5DAF" w:rsidRPr="00797134" w:rsidRDefault="009D5DAF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a5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35"/>
                              <w:gridCol w:w="3235"/>
                            </w:tblGrid>
                            <w:tr w:rsidR="00797134" w:rsidRPr="00797134" w:rsidTr="00C31565">
                              <w:tc>
                                <w:tcPr>
                                  <w:tcW w:w="3235" w:type="dxa"/>
                                </w:tcPr>
                                <w:p w:rsidR="00361F35" w:rsidRPr="00797134" w:rsidRDefault="00361F35" w:rsidP="00FD7C2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ind w:right="39"/>
                                    <w:jc w:val="lowKashida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797134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Arab Islamic Bank </w:t>
                                  </w:r>
                                  <w:r w:rsidRPr="00797134"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IB</w:t>
                                  </w:r>
                                  <w:r w:rsidR="00C31565" w:rsidRPr="00797134"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  <w:p w:rsidR="00105F02" w:rsidRPr="00797134" w:rsidRDefault="00361F35" w:rsidP="00FD7C2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ind w:right="39"/>
                                    <w:jc w:val="lowKashida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797134"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Tulkarm, Palestine</w:t>
                                  </w:r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:rsidR="00C31565" w:rsidRPr="00797134" w:rsidRDefault="005A7689" w:rsidP="00FD7C2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ind w:right="39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Jan </w:t>
                                  </w:r>
                                  <w:r w:rsidR="00361F35" w:rsidRPr="00797134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2013</w:t>
                                  </w:r>
                                  <w:r w:rsidR="00C31565" w:rsidRPr="00797134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date</w:t>
                                  </w:r>
                                </w:p>
                              </w:tc>
                            </w:tr>
                          </w:tbl>
                          <w:p w:rsidR="00105F02" w:rsidRPr="00FD7C2B" w:rsidRDefault="00105F02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12"/>
                                <w:szCs w:val="10"/>
                                <w:lang w:val="en-US"/>
                              </w:rPr>
                            </w:pPr>
                          </w:p>
                          <w:p w:rsidR="00361F35" w:rsidRPr="00D55C3D" w:rsidRDefault="00D55C3D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eld</w:t>
                            </w:r>
                            <w:r w:rsidR="00361F35"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several roles:</w:t>
                            </w:r>
                          </w:p>
                          <w:p w:rsidR="00105F02" w:rsidRPr="00797134" w:rsidRDefault="00C31565" w:rsidP="00FD7C2B">
                            <w:pPr>
                              <w:pStyle w:val="a4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="00361F35" w:rsidRPr="00797134">
                              <w:rPr>
                                <w:rFonts w:ascii="Garamond" w:hAnsi="Garamond" w:cs="Open Sans"/>
                                <w:b/>
                                <w:bCs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VIP Customer Relationship (CRM) Officer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sponsibilities include</w:t>
                            </w:r>
                            <w:r w:rsidR="00361F35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but not limited to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:</w:t>
                            </w:r>
                          </w:p>
                          <w:p w:rsidR="00105F02" w:rsidRPr="00ED2EB9" w:rsidRDefault="00105F02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8"/>
                                <w:szCs w:val="8"/>
                                <w:lang w:val="en-US"/>
                              </w:rPr>
                            </w:pPr>
                          </w:p>
                          <w:p w:rsidR="00105F02" w:rsidRPr="00797134" w:rsidRDefault="00361F35" w:rsidP="00FD7C2B">
                            <w:pPr>
                              <w:pStyle w:val="a4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Heading the service department and managing the accounts of senior businessman and companies </w:t>
                            </w:r>
                          </w:p>
                          <w:p w:rsidR="00105F02" w:rsidRPr="00797134" w:rsidRDefault="00C31565" w:rsidP="00FD7C2B">
                            <w:pPr>
                              <w:pStyle w:val="a4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Developing the </w:t>
                            </w:r>
                            <w:r w:rsidR="00361F35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RM department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in line with company objectives.</w:t>
                            </w:r>
                          </w:p>
                          <w:p w:rsidR="00105F02" w:rsidRPr="00797134" w:rsidRDefault="00C31565" w:rsidP="00FD7C2B">
                            <w:pPr>
                              <w:pStyle w:val="a4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Creation and publication of all </w:t>
                            </w:r>
                            <w:r w:rsidR="00361F35"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RM</w:t>
                            </w: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aterial in line with marketing plans.</w:t>
                            </w:r>
                          </w:p>
                          <w:p w:rsidR="00361F35" w:rsidRPr="00FD7C2B" w:rsidRDefault="00361F35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10"/>
                                <w:szCs w:val="8"/>
                                <w:lang w:val="en-US"/>
                              </w:rPr>
                            </w:pPr>
                          </w:p>
                          <w:p w:rsidR="00105F02" w:rsidRPr="00797134" w:rsidRDefault="00361F35" w:rsidP="00FD7C2B">
                            <w:pPr>
                              <w:pStyle w:val="a4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Pr="00797134"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redit Officer</w:t>
                            </w: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sponsibilities include but not limited to:</w:t>
                            </w:r>
                          </w:p>
                          <w:p w:rsidR="00361F35" w:rsidRPr="00ED2EB9" w:rsidRDefault="00361F35" w:rsidP="00FD7C2B">
                            <w:pPr>
                              <w:pStyle w:val="a4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8"/>
                                <w:szCs w:val="8"/>
                                <w:lang w:val="en-US"/>
                              </w:rPr>
                            </w:pPr>
                          </w:p>
                          <w:p w:rsidR="00ED2EB9" w:rsidRDefault="00ED2EB9" w:rsidP="00FD7C2B">
                            <w:pPr>
                              <w:pStyle w:val="a4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D2EB9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Evaluate, authorize, or recommend approval of commercial, real estate, or credit loans. </w:t>
                            </w:r>
                          </w:p>
                          <w:p w:rsidR="00361F35" w:rsidRDefault="00ED2EB9" w:rsidP="00FD7C2B">
                            <w:pPr>
                              <w:pStyle w:val="a4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D2EB9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dvise borrowers on financial status and methods of payments. </w:t>
                            </w:r>
                          </w:p>
                          <w:p w:rsidR="00ED2EB9" w:rsidRPr="00FD7C2B" w:rsidRDefault="00ED2EB9" w:rsidP="00FD7C2B">
                            <w:pPr>
                              <w:pStyle w:val="a4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10"/>
                                <w:szCs w:val="8"/>
                                <w:lang w:val="en-US"/>
                              </w:rPr>
                            </w:pPr>
                          </w:p>
                          <w:p w:rsidR="00ED2EB9" w:rsidRPr="00797134" w:rsidRDefault="00ED2EB9" w:rsidP="00FD7C2B">
                            <w:pPr>
                              <w:pStyle w:val="a4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Pr="00ED2EB9"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Customer Relationship officer </w:t>
                            </w: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y responsibilities include</w:t>
                            </w:r>
                            <w:r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but </w:t>
                            </w: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ot limited to:</w:t>
                            </w:r>
                          </w:p>
                          <w:p w:rsidR="00ED2EB9" w:rsidRPr="00ED2EB9" w:rsidRDefault="00ED2EB9" w:rsidP="00FD7C2B">
                            <w:pPr>
                              <w:pStyle w:val="a4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8"/>
                                <w:szCs w:val="8"/>
                                <w:lang w:val="en-US"/>
                              </w:rPr>
                            </w:pPr>
                          </w:p>
                          <w:p w:rsidR="00ED2EB9" w:rsidRDefault="00ED2EB9" w:rsidP="00FD7C2B">
                            <w:pPr>
                              <w:pStyle w:val="a4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eading the deposit department in the bank and facilitating customer satisfaction in all transactions</w:t>
                            </w:r>
                            <w:r w:rsidRPr="00ED2EB9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. </w:t>
                            </w:r>
                          </w:p>
                          <w:p w:rsidR="00ED2EB9" w:rsidRPr="00FD7C2B" w:rsidRDefault="00ED2EB9" w:rsidP="00FD7C2B">
                            <w:pPr>
                              <w:pStyle w:val="a4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10"/>
                                <w:szCs w:val="8"/>
                                <w:lang w:val="en-US"/>
                              </w:rPr>
                            </w:pPr>
                          </w:p>
                          <w:p w:rsidR="00ED2EB9" w:rsidRPr="00797134" w:rsidRDefault="00ED2EB9" w:rsidP="00FD7C2B">
                            <w:pPr>
                              <w:pStyle w:val="a4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="000D130F"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ank Teller</w:t>
                            </w:r>
                            <w:r w:rsidRPr="00ED2EB9"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0D130F" w:rsidRPr="000D130F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 the Financial Service Department</w:t>
                            </w:r>
                            <w:r w:rsidR="000D130F">
                              <w:rPr>
                                <w:rFonts w:ascii="Garamond" w:hAnsi="Garamond" w:cs="Open Sans"/>
                                <w:b/>
                                <w:bCs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y responsibilities include</w:t>
                            </w:r>
                            <w:r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but </w:t>
                            </w: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ot limited to:</w:t>
                            </w:r>
                          </w:p>
                          <w:p w:rsidR="00ED2EB9" w:rsidRPr="00ED2EB9" w:rsidRDefault="00ED2EB9" w:rsidP="00FD7C2B">
                            <w:pPr>
                              <w:pStyle w:val="a4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8"/>
                                <w:szCs w:val="8"/>
                                <w:lang w:val="en-US"/>
                              </w:rPr>
                            </w:pPr>
                          </w:p>
                          <w:p w:rsidR="000D130F" w:rsidRDefault="000D130F" w:rsidP="00FD7C2B">
                            <w:pPr>
                              <w:pStyle w:val="a4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rovide</w:t>
                            </w:r>
                            <w:r w:rsidRPr="000D130F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account services to customers by receiving deposits and loan payments; cashing checks; issuing savings withdrawals; recording night and mail deposits</w:t>
                            </w:r>
                            <w:r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:rsidR="00ED2EB9" w:rsidRPr="00ED2EB9" w:rsidRDefault="000D130F" w:rsidP="00FD7C2B">
                            <w:pPr>
                              <w:pStyle w:val="a4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</w:t>
                            </w:r>
                            <w:r w:rsidRPr="000D130F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swering questions in person or on telephone; referring to other bank services.</w:t>
                            </w:r>
                          </w:p>
                          <w:p w:rsidR="00361F35" w:rsidRPr="00797134" w:rsidRDefault="00361F35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a5"/>
                              <w:tblW w:w="657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00"/>
                              <w:gridCol w:w="2070"/>
                            </w:tblGrid>
                            <w:tr w:rsidR="00797134" w:rsidRPr="00797134" w:rsidTr="00FD7C2B">
                              <w:tc>
                                <w:tcPr>
                                  <w:tcW w:w="4500" w:type="dxa"/>
                                </w:tcPr>
                                <w:p w:rsidR="005A7689" w:rsidRDefault="005A7689" w:rsidP="00FD7C2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ind w:right="39"/>
                                    <w:jc w:val="lowKashida"/>
                                    <w:textAlignment w:val="center"/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5A7689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Training in Accounting </w:t>
                                  </w:r>
                                  <w:r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</w:t>
                                  </w:r>
                                  <w:r w:rsidRPr="005A7689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sociation</w:t>
                                  </w:r>
                                </w:p>
                                <w:p w:rsidR="00105F02" w:rsidRPr="005A7689" w:rsidRDefault="005A7689" w:rsidP="00FD7C2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ind w:right="39"/>
                                    <w:jc w:val="lowKashida"/>
                                    <w:textAlignment w:val="center"/>
                                    <w:rPr>
                                      <w:rFonts w:ascii="Garamond" w:hAnsi="Garamond" w:cs="Open Sans"/>
                                      <w:bCs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5A7689">
                                    <w:rPr>
                                      <w:rFonts w:ascii="Garamond" w:hAnsi="Garamond"/>
                                      <w:bCs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At Nigim for Accounting in Ramallah </w:t>
                                  </w:r>
                                  <w:r w:rsidRPr="005A7689">
                                    <w:rPr>
                                      <w:rFonts w:ascii="Garamond" w:hAnsi="Garamond" w:cs="Open Sans"/>
                                      <w:bCs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105F02" w:rsidRPr="00797134" w:rsidRDefault="005A7689" w:rsidP="00FD7C2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ind w:right="39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Feb 2012</w:t>
                                  </w:r>
                                  <w:r w:rsidR="00105F02" w:rsidRPr="00797134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June 2012</w:t>
                                  </w:r>
                                </w:p>
                              </w:tc>
                            </w:tr>
                          </w:tbl>
                          <w:p w:rsidR="00105F02" w:rsidRPr="00797134" w:rsidRDefault="00105F02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797134" w:rsidRDefault="00105F02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 Marketing Assistant for this East Midlands company, my responsibilities included:</w:t>
                            </w:r>
                          </w:p>
                          <w:p w:rsidR="00105F02" w:rsidRPr="00FD7C2B" w:rsidRDefault="00105F02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8"/>
                                <w:szCs w:val="8"/>
                                <w:lang w:val="en-US"/>
                              </w:rPr>
                            </w:pPr>
                          </w:p>
                          <w:p w:rsidR="00105F02" w:rsidRPr="00797134" w:rsidRDefault="00FD7C2B" w:rsidP="00FD7C2B">
                            <w:pPr>
                              <w:pStyle w:val="a4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FD7C2B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Prepare Tax Statement and entering data </w:t>
                            </w:r>
                            <w:r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 specialized</w:t>
                            </w:r>
                            <w:r w:rsidRPr="00FD7C2B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accounting programs</w:t>
                            </w:r>
                            <w:r w:rsidR="00105F02" w:rsidRPr="00FD7C2B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539D0F" id="_x0000_t202" coordsize="21600,21600" o:spt="202" path="m,l,21600r21600,l21600,xe">
                <v:stroke joinstyle="miter"/>
                <v:path gradientshapeok="t" o:connecttype="rect"/>
              </v:shapetype>
              <v:shape id="_x0000_s1036" type="#_x0000_t202" style="position:absolute;margin-left:235.35pt;margin-top:.35pt;width:331pt;height:538.4pt;z-index: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" filled="f" stroked="f" strokeweight=".5pt">
                <v:textbox inset="0,0,0,0">
                  <w:txbxContent>
                    <w:p w:rsidR="009D5DAF" w:rsidRPr="00797134" w:rsidRDefault="009D5DAF" w:rsidP="00FD7C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a5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35"/>
                        <w:gridCol w:w="3235"/>
                      </w:tblGrid>
                      <w:tr w:rsidR="00797134" w:rsidRPr="00797134" w:rsidTr="00C31565">
                        <w:tc>
                          <w:tcPr>
                            <w:tcW w:w="3235" w:type="dxa"/>
                          </w:tcPr>
                          <w:p w:rsidR="00361F35" w:rsidRPr="00797134" w:rsidRDefault="00361F35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rab Islamic Bank </w:t>
                            </w: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IB</w:t>
                            </w:r>
                            <w:r w:rsidR="00C31565"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:rsidR="00105F02" w:rsidRPr="00797134" w:rsidRDefault="00361F35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ulkarm, Palestine</w:t>
                            </w:r>
                          </w:p>
                        </w:tc>
                        <w:tc>
                          <w:tcPr>
                            <w:tcW w:w="3235" w:type="dxa"/>
                          </w:tcPr>
                          <w:p w:rsidR="00C31565" w:rsidRPr="00797134" w:rsidRDefault="005A7689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Jan </w:t>
                            </w:r>
                            <w:r w:rsidR="00361F35" w:rsidRPr="00797134"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13</w:t>
                            </w:r>
                            <w:r w:rsidR="00C31565" w:rsidRPr="00797134"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date</w:t>
                            </w:r>
                          </w:p>
                        </w:tc>
                      </w:tr>
                    </w:tbl>
                    <w:p w:rsidR="00105F02" w:rsidRPr="00FD7C2B" w:rsidRDefault="00105F02" w:rsidP="00FD7C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12"/>
                          <w:szCs w:val="10"/>
                          <w:lang w:val="en-US"/>
                        </w:rPr>
                      </w:pPr>
                    </w:p>
                    <w:p w:rsidR="00361F35" w:rsidRPr="00D55C3D" w:rsidRDefault="00D55C3D" w:rsidP="00FD7C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Held</w:t>
                      </w:r>
                      <w:r w:rsidR="00361F35"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several roles:</w:t>
                      </w:r>
                    </w:p>
                    <w:p w:rsidR="00105F02" w:rsidRPr="00797134" w:rsidRDefault="00C31565" w:rsidP="00FD7C2B">
                      <w:pPr>
                        <w:pStyle w:val="a4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="00361F35" w:rsidRPr="00797134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VIP Customer Relationship (CRM) Officer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sponsibilities include</w:t>
                      </w:r>
                      <w:r w:rsidR="00361F35"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but not limited to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:</w:t>
                      </w:r>
                    </w:p>
                    <w:p w:rsidR="00105F02" w:rsidRPr="00ED2EB9" w:rsidRDefault="00105F02" w:rsidP="00FD7C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8"/>
                          <w:szCs w:val="8"/>
                          <w:lang w:val="en-US"/>
                        </w:rPr>
                      </w:pPr>
                    </w:p>
                    <w:p w:rsidR="00105F02" w:rsidRPr="00797134" w:rsidRDefault="00361F35" w:rsidP="00FD7C2B">
                      <w:pPr>
                        <w:pStyle w:val="a4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Heading the service department and managing the accounts of senior businessman and companies </w:t>
                      </w:r>
                    </w:p>
                    <w:p w:rsidR="00105F02" w:rsidRPr="00797134" w:rsidRDefault="00C31565" w:rsidP="00FD7C2B">
                      <w:pPr>
                        <w:pStyle w:val="a4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Developing the </w:t>
                      </w:r>
                      <w:r w:rsidR="00361F35"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CRM department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in line with company objectives.</w:t>
                      </w:r>
                    </w:p>
                    <w:p w:rsidR="00105F02" w:rsidRPr="00797134" w:rsidRDefault="00C31565" w:rsidP="00FD7C2B">
                      <w:pPr>
                        <w:pStyle w:val="a4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Creation and publication of all </w:t>
                      </w:r>
                      <w:r w:rsidR="00361F35"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CRM</w:t>
                      </w: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material in line with marketing plans.</w:t>
                      </w:r>
                    </w:p>
                    <w:p w:rsidR="00361F35" w:rsidRPr="00FD7C2B" w:rsidRDefault="00361F35" w:rsidP="00FD7C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10"/>
                          <w:szCs w:val="8"/>
                          <w:lang w:val="en-US"/>
                        </w:rPr>
                      </w:pPr>
                    </w:p>
                    <w:p w:rsidR="00105F02" w:rsidRPr="00797134" w:rsidRDefault="00361F35" w:rsidP="00FD7C2B">
                      <w:pPr>
                        <w:pStyle w:val="a4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Pr="00797134">
                        <w:rPr>
                          <w:rFonts w:ascii="Garamond" w:hAnsi="Garamond" w:cs="Open Sans"/>
                          <w:b/>
                          <w:bCs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Credit Officer</w:t>
                      </w:r>
                      <w:r w:rsidRPr="00797134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sponsibilities include but not limited to:</w:t>
                      </w:r>
                    </w:p>
                    <w:p w:rsidR="00361F35" w:rsidRPr="00ED2EB9" w:rsidRDefault="00361F35" w:rsidP="00FD7C2B">
                      <w:pPr>
                        <w:pStyle w:val="a4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8"/>
                          <w:szCs w:val="8"/>
                          <w:lang w:val="en-US"/>
                        </w:rPr>
                      </w:pPr>
                    </w:p>
                    <w:p w:rsidR="00ED2EB9" w:rsidRDefault="00ED2EB9" w:rsidP="00FD7C2B">
                      <w:pPr>
                        <w:pStyle w:val="a4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D2EB9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Evaluate, authorize, or recommend approval of commercial, real estate, or credit loans. </w:t>
                      </w:r>
                    </w:p>
                    <w:p w:rsidR="00361F35" w:rsidRDefault="00ED2EB9" w:rsidP="00FD7C2B">
                      <w:pPr>
                        <w:pStyle w:val="a4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D2EB9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Advise borrowers on financial status and methods of payments. </w:t>
                      </w:r>
                    </w:p>
                    <w:p w:rsidR="00ED2EB9" w:rsidRPr="00FD7C2B" w:rsidRDefault="00ED2EB9" w:rsidP="00FD7C2B">
                      <w:pPr>
                        <w:pStyle w:val="a4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10"/>
                          <w:szCs w:val="8"/>
                          <w:lang w:val="en-US"/>
                        </w:rPr>
                      </w:pPr>
                    </w:p>
                    <w:p w:rsidR="00ED2EB9" w:rsidRPr="00797134" w:rsidRDefault="00ED2EB9" w:rsidP="00FD7C2B">
                      <w:pPr>
                        <w:pStyle w:val="a4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Pr="00ED2EB9">
                        <w:rPr>
                          <w:rFonts w:ascii="Garamond" w:hAnsi="Garamond" w:cs="Open Sans"/>
                          <w:b/>
                          <w:bCs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Customer Relationship officer </w:t>
                      </w:r>
                      <w:r w:rsidRPr="00797134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my responsibilities include</w:t>
                      </w:r>
                      <w:r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 but </w:t>
                      </w:r>
                      <w:r w:rsidRPr="00797134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not limited to:</w:t>
                      </w:r>
                    </w:p>
                    <w:p w:rsidR="00ED2EB9" w:rsidRPr="00ED2EB9" w:rsidRDefault="00ED2EB9" w:rsidP="00FD7C2B">
                      <w:pPr>
                        <w:pStyle w:val="a4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8"/>
                          <w:szCs w:val="8"/>
                          <w:lang w:val="en-US"/>
                        </w:rPr>
                      </w:pPr>
                    </w:p>
                    <w:p w:rsidR="00ED2EB9" w:rsidRDefault="00ED2EB9" w:rsidP="00FD7C2B">
                      <w:pPr>
                        <w:pStyle w:val="a4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Heading the deposit department in the bank and facilitating customer satisfaction in all transactions</w:t>
                      </w:r>
                      <w:r w:rsidRPr="00ED2EB9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. </w:t>
                      </w:r>
                    </w:p>
                    <w:p w:rsidR="00ED2EB9" w:rsidRPr="00FD7C2B" w:rsidRDefault="00ED2EB9" w:rsidP="00FD7C2B">
                      <w:pPr>
                        <w:pStyle w:val="a4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10"/>
                          <w:szCs w:val="8"/>
                          <w:lang w:val="en-US"/>
                        </w:rPr>
                      </w:pPr>
                    </w:p>
                    <w:p w:rsidR="00ED2EB9" w:rsidRPr="00797134" w:rsidRDefault="00ED2EB9" w:rsidP="00FD7C2B">
                      <w:pPr>
                        <w:pStyle w:val="a4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="000D130F">
                        <w:rPr>
                          <w:rFonts w:ascii="Garamond" w:hAnsi="Garamond" w:cs="Open Sans"/>
                          <w:b/>
                          <w:bCs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Bank Teller</w:t>
                      </w:r>
                      <w:r w:rsidRPr="00ED2EB9">
                        <w:rPr>
                          <w:rFonts w:ascii="Garamond" w:hAnsi="Garamond" w:cs="Open Sans"/>
                          <w:b/>
                          <w:bCs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0D130F" w:rsidRPr="000D130F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in the Financial Service Department</w:t>
                      </w:r>
                      <w:r w:rsidR="000D130F">
                        <w:rPr>
                          <w:rFonts w:ascii="Garamond" w:hAnsi="Garamond" w:cs="Open Sans"/>
                          <w:b/>
                          <w:bCs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797134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my responsibilities include</w:t>
                      </w:r>
                      <w:r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 but </w:t>
                      </w:r>
                      <w:r w:rsidRPr="00797134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not limited to:</w:t>
                      </w:r>
                    </w:p>
                    <w:p w:rsidR="00ED2EB9" w:rsidRPr="00ED2EB9" w:rsidRDefault="00ED2EB9" w:rsidP="00FD7C2B">
                      <w:pPr>
                        <w:pStyle w:val="a4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8"/>
                          <w:szCs w:val="8"/>
                          <w:lang w:val="en-US"/>
                        </w:rPr>
                      </w:pPr>
                    </w:p>
                    <w:p w:rsidR="000D130F" w:rsidRDefault="000D130F" w:rsidP="00FD7C2B">
                      <w:pPr>
                        <w:pStyle w:val="a4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Provide</w:t>
                      </w:r>
                      <w:r w:rsidRPr="000D130F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 xml:space="preserve"> account services to customers by receiving deposits and loan payments; cashing checks; issuing savings withdrawals; recording night and mail deposits</w:t>
                      </w:r>
                      <w:r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:rsidR="00ED2EB9" w:rsidRPr="00ED2EB9" w:rsidRDefault="000D130F" w:rsidP="00FD7C2B">
                      <w:pPr>
                        <w:pStyle w:val="a4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A</w:t>
                      </w:r>
                      <w:r w:rsidRPr="000D130F"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  <w:t>nswering questions in person or on telephone; referring to other bank services.</w:t>
                      </w:r>
                    </w:p>
                    <w:p w:rsidR="00361F35" w:rsidRPr="00797134" w:rsidRDefault="00361F35" w:rsidP="00FD7C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iCs/>
                          <w:color w:val="404040" w:themeColor="text1" w:themeTint="BF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a5"/>
                        <w:tblW w:w="657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00"/>
                        <w:gridCol w:w="2070"/>
                      </w:tblGrid>
                      <w:tr w:rsidR="00797134" w:rsidRPr="00797134" w:rsidTr="00FD7C2B">
                        <w:tc>
                          <w:tcPr>
                            <w:tcW w:w="4500" w:type="dxa"/>
                          </w:tcPr>
                          <w:p w:rsidR="005A7689" w:rsidRDefault="005A7689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5A7689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Training in Accounting </w:t>
                            </w:r>
                            <w:r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</w:t>
                            </w:r>
                            <w:r w:rsidRPr="005A7689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sociation</w:t>
                            </w:r>
                          </w:p>
                          <w:p w:rsidR="00105F02" w:rsidRPr="005A7689" w:rsidRDefault="005A7689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lowKashida"/>
                              <w:textAlignment w:val="center"/>
                              <w:rPr>
                                <w:rFonts w:ascii="Garamond" w:hAnsi="Garamond" w:cs="Open Sans"/>
                                <w:bCs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5A7689">
                              <w:rPr>
                                <w:rFonts w:ascii="Garamond" w:hAnsi="Garamond"/>
                                <w:bCs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t Nigim for Accounting in Ramallah </w:t>
                            </w:r>
                            <w:r w:rsidRPr="005A7689">
                              <w:rPr>
                                <w:rFonts w:ascii="Garamond" w:hAnsi="Garamond" w:cs="Open Sans"/>
                                <w:bCs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105F02" w:rsidRPr="00797134" w:rsidRDefault="005A7689" w:rsidP="00FD7C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right="39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Feb 2012</w:t>
                            </w:r>
                            <w:r w:rsidR="00105F02" w:rsidRPr="00797134"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June 2012</w:t>
                            </w:r>
                          </w:p>
                        </w:tc>
                      </w:tr>
                    </w:tbl>
                    <w:p w:rsidR="00105F02" w:rsidRPr="00797134" w:rsidRDefault="00105F02" w:rsidP="00FD7C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797134" w:rsidRDefault="00105F02" w:rsidP="00FD7C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As Marketing Assistant for this East Midlands company, my responsibilities included:</w:t>
                      </w:r>
                    </w:p>
                    <w:p w:rsidR="00105F02" w:rsidRPr="00FD7C2B" w:rsidRDefault="00105F02" w:rsidP="00FD7C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8"/>
                          <w:szCs w:val="8"/>
                          <w:lang w:val="en-US"/>
                        </w:rPr>
                      </w:pPr>
                    </w:p>
                    <w:p w:rsidR="00105F02" w:rsidRPr="00797134" w:rsidRDefault="00FD7C2B" w:rsidP="00FD7C2B">
                      <w:pPr>
                        <w:pStyle w:val="a4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right="39"/>
                        <w:jc w:val="lowKashida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FD7C2B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Prepare Tax Statement and entering data </w:t>
                      </w:r>
                      <w:r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in specialized</w:t>
                      </w:r>
                      <w:r w:rsidRPr="00FD7C2B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accounting programs</w:t>
                      </w:r>
                      <w:r w:rsidR="00105F02" w:rsidRPr="00FD7C2B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C31565" w:rsidRDefault="00C31565" w:rsidP="00C31565">
      <w:pPr>
        <w:rPr>
          <w:lang w:val="en-US"/>
        </w:rPr>
      </w:pPr>
    </w:p>
    <w:p w:rsidR="00C31565" w:rsidRDefault="00CB65B7" w:rsidP="00C31565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596800" behindDoc="0" locked="0" layoutInCell="1" allowOverlap="1" wp14:anchorId="1BAE5002" wp14:editId="0940165A">
            <wp:simplePos x="0" y="0"/>
            <wp:positionH relativeFrom="column">
              <wp:posOffset>514350</wp:posOffset>
            </wp:positionH>
            <wp:positionV relativeFrom="paragraph">
              <wp:posOffset>8255</wp:posOffset>
            </wp:positionV>
            <wp:extent cx="143510" cy="14351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0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7AA621F4" wp14:editId="527194BC">
                <wp:simplePos x="0" y="0"/>
                <wp:positionH relativeFrom="column">
                  <wp:posOffset>752475</wp:posOffset>
                </wp:positionH>
                <wp:positionV relativeFrom="paragraph">
                  <wp:posOffset>7620</wp:posOffset>
                </wp:positionV>
                <wp:extent cx="1691640" cy="447675"/>
                <wp:effectExtent l="0" t="0" r="0" b="9525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1640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6466" w:rsidRDefault="00306466" w:rsidP="004D4AC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+97336603263</w:t>
                            </w:r>
                          </w:p>
                          <w:p w:rsidR="00644C1F" w:rsidRDefault="00644C1F" w:rsidP="004D4AC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+97336008494</w:t>
                            </w:r>
                          </w:p>
                          <w:p w:rsidR="00306466" w:rsidRDefault="00306466" w:rsidP="004D4AC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306466" w:rsidRPr="00FC0971" w:rsidRDefault="00306466" w:rsidP="004D4AC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476BDD" w:rsidRPr="00FC0971" w:rsidRDefault="00476BDD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621F4" id="Text Box 528" o:spid="_x0000_s1037" type="#_x0000_t202" style="position:absolute;margin-left:59.25pt;margin-top:.6pt;width:133.2pt;height:35.25pt;z-index: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" filled="f" stroked="f">
                <v:textbox inset=",0,,0">
                  <w:txbxContent>
                    <w:p w:rsidR="00306466" w:rsidRDefault="00306466" w:rsidP="004D4AC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+97336603263</w:t>
                      </w:r>
                    </w:p>
                    <w:p w:rsidR="00644C1F" w:rsidRDefault="00644C1F" w:rsidP="004D4AC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+97336008494</w:t>
                      </w:r>
                    </w:p>
                    <w:p w:rsidR="00306466" w:rsidRDefault="00306466" w:rsidP="004D4AC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  <w:p w:rsidR="00306466" w:rsidRPr="00FC0971" w:rsidRDefault="00306466" w:rsidP="004D4AC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  <w:p w:rsidR="00476BDD" w:rsidRPr="00FC0971" w:rsidRDefault="00476BDD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31565" w:rsidRDefault="00C31565" w:rsidP="00C31565">
      <w:pPr>
        <w:rPr>
          <w:lang w:val="en-US"/>
        </w:rPr>
      </w:pPr>
    </w:p>
    <w:p w:rsidR="00C31565" w:rsidRDefault="00CB65B7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60D7C8BC" wp14:editId="513CB388">
                <wp:simplePos x="0" y="0"/>
                <wp:positionH relativeFrom="column">
                  <wp:posOffset>753745</wp:posOffset>
                </wp:positionH>
                <wp:positionV relativeFrom="paragraph">
                  <wp:posOffset>12700</wp:posOffset>
                </wp:positionV>
                <wp:extent cx="1691640" cy="165100"/>
                <wp:effectExtent l="0" t="0" r="0" b="6350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1640" cy="165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5146E1" w:rsidRDefault="00350F8B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SaadehJallad</w:t>
                            </w:r>
                            <w:r w:rsidRPr="00350F8B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7C8BC" id="Text Box 530" o:spid="_x0000_s1038" type="#_x0000_t202" style="position:absolute;margin-left:59.35pt;margin-top:1pt;width:133.2pt;height:13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" filled="f" stroked="f">
                <v:textbox inset=",0,,0">
                  <w:txbxContent>
                    <w:p w:rsidR="00476BDD" w:rsidRPr="005146E1" w:rsidRDefault="00350F8B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SaadehJallad</w:t>
                      </w:r>
                      <w:r w:rsidRPr="00350F8B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599872" behindDoc="0" locked="0" layoutInCell="1" allowOverlap="1" wp14:anchorId="673394A0" wp14:editId="40D9AE98">
            <wp:simplePos x="0" y="0"/>
            <wp:positionH relativeFrom="column">
              <wp:posOffset>499110</wp:posOffset>
            </wp:positionH>
            <wp:positionV relativeFrom="paragraph">
              <wp:posOffset>31750</wp:posOffset>
            </wp:positionV>
            <wp:extent cx="140335" cy="10033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1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35" cy="100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1565" w:rsidRDefault="00C31565" w:rsidP="00C31565">
      <w:pPr>
        <w:jc w:val="center"/>
        <w:rPr>
          <w:lang w:val="en-US"/>
        </w:rPr>
      </w:pPr>
      <w:r>
        <w:rPr>
          <w:lang w:val="en-US"/>
        </w:rPr>
        <w:softHyphen/>
      </w:r>
    </w:p>
    <w:p w:rsidR="00C31565" w:rsidRDefault="00CB65B7" w:rsidP="00C31565">
      <w:pPr>
        <w:jc w:val="both"/>
        <w:rPr>
          <w:lang w:val="en-US"/>
        </w:rPr>
      </w:pPr>
      <w:r w:rsidRPr="000842B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6139619F" wp14:editId="7162F6D0">
                <wp:simplePos x="0" y="0"/>
                <wp:positionH relativeFrom="column">
                  <wp:posOffset>759460</wp:posOffset>
                </wp:positionH>
                <wp:positionV relativeFrom="paragraph">
                  <wp:posOffset>6985</wp:posOffset>
                </wp:positionV>
                <wp:extent cx="1853565" cy="177165"/>
                <wp:effectExtent l="0" t="0" r="0" b="1333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3565" cy="177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842BC" w:rsidRPr="005146E1" w:rsidRDefault="000842BC" w:rsidP="00C018A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797134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Jordanian</w:t>
                            </w:r>
                            <w:r w:rsidRPr="00350F8B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9619F" id="Text Box 29" o:spid="_x0000_s1039" type="#_x0000_t202" style="position:absolute;left:0;text-align:left;margin-left:59.8pt;margin-top:.55pt;width:145.95pt;height:13.95pt;z-index:2519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" filled="f" stroked="f">
                <v:textbox inset=",0,,0">
                  <w:txbxContent>
                    <w:p w:rsidR="000842BC" w:rsidRPr="005146E1" w:rsidRDefault="000842BC" w:rsidP="00C018A8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797134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Jordanian</w:t>
                      </w:r>
                      <w:r w:rsidRPr="00350F8B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0842BC" w:rsidRPr="000842BC">
        <w:rPr>
          <w:noProof/>
          <w:lang w:val="en-US"/>
        </w:rPr>
        <w:drawing>
          <wp:anchor distT="0" distB="0" distL="114300" distR="114300" simplePos="0" relativeHeight="251912192" behindDoc="0" locked="0" layoutInCell="1" allowOverlap="1" wp14:anchorId="5D577D5D" wp14:editId="00713B8B">
            <wp:simplePos x="0" y="0"/>
            <wp:positionH relativeFrom="column">
              <wp:posOffset>504825</wp:posOffset>
            </wp:positionH>
            <wp:positionV relativeFrom="page">
              <wp:posOffset>4297680</wp:posOffset>
            </wp:positionV>
            <wp:extent cx="143510" cy="143510"/>
            <wp:effectExtent l="0" t="0" r="8890" b="889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2">
                      <a:duotone>
                        <a:prstClr val="black"/>
                        <a:schemeClr val="tx1">
                          <a:lumMod val="50000"/>
                          <a:lumOff val="50000"/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colorTemperature colorTemp="995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1565" w:rsidRDefault="00CB65B7" w:rsidP="00C31565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02944" behindDoc="0" locked="0" layoutInCell="1" allowOverlap="1" wp14:anchorId="79088F05" wp14:editId="5863AF32">
            <wp:simplePos x="0" y="0"/>
            <wp:positionH relativeFrom="column">
              <wp:posOffset>498475</wp:posOffset>
            </wp:positionH>
            <wp:positionV relativeFrom="page">
              <wp:posOffset>4616450</wp:posOffset>
            </wp:positionV>
            <wp:extent cx="143510" cy="143510"/>
            <wp:effectExtent l="0" t="0" r="889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4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1565" w:rsidRDefault="007A0EC1" w:rsidP="00C3156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7822D726" wp14:editId="6BA4B614">
                <wp:simplePos x="0" y="0"/>
                <wp:positionH relativeFrom="column">
                  <wp:posOffset>762000</wp:posOffset>
                </wp:positionH>
                <wp:positionV relativeFrom="paragraph">
                  <wp:posOffset>12065</wp:posOffset>
                </wp:positionV>
                <wp:extent cx="1863090" cy="495300"/>
                <wp:effectExtent l="0" t="0" r="0" b="0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3090" cy="49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18A8" w:rsidRPr="005146E1" w:rsidRDefault="00742097" w:rsidP="00742097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bookmarkStart w:id="3" w:name="_GoBack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nama</w:t>
                            </w:r>
                            <w:r w:rsidRPr="00742097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- 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Bahrain</w:t>
                            </w:r>
                          </w:p>
                          <w:bookmarkEnd w:id="3"/>
                          <w:p w:rsidR="00350F8B" w:rsidRPr="005146E1" w:rsidRDefault="00350F8B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2D726" id="Text Box 537" o:spid="_x0000_s1040" type="#_x0000_t202" style="position:absolute;margin-left:60pt;margin-top:.95pt;width:146.7pt;height:39pt;z-index: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" filled="f" stroked="f">
                <v:textbox inset=",0,,0">
                  <w:txbxContent>
                    <w:p w:rsidR="00C018A8" w:rsidRPr="005146E1" w:rsidRDefault="00742097" w:rsidP="00742097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bookmarkStart w:id="4" w:name="_GoBack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nama</w:t>
                      </w:r>
                      <w:r w:rsidRPr="00742097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- 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Bahrain</w:t>
                      </w:r>
                    </w:p>
                    <w:bookmarkEnd w:id="4"/>
                    <w:p w:rsidR="00350F8B" w:rsidRPr="005146E1" w:rsidRDefault="00350F8B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31565" w:rsidRDefault="00C31565" w:rsidP="00C31565">
      <w:pPr>
        <w:rPr>
          <w:lang w:val="en-US"/>
        </w:rPr>
      </w:pPr>
    </w:p>
    <w:p w:rsidR="00A87288" w:rsidRDefault="00C31565" w:rsidP="00C31565">
      <w:pPr>
        <w:rPr>
          <w:lang w:val="en-US"/>
        </w:rPr>
      </w:pPr>
      <w:r>
        <w:rPr>
          <w:lang w:val="en-US"/>
        </w:rPr>
        <w:t xml:space="preserve">                     </w:t>
      </w:r>
    </w:p>
    <w:p w:rsidR="00D81B31" w:rsidRDefault="00D81B31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  <w:r>
        <w:rPr>
          <w:lang w:val="en-US"/>
        </w:rPr>
        <w:t xml:space="preserve">           </w: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F56746">
      <w:pPr>
        <w:rPr>
          <w:lang w:val="en-US"/>
        </w:rPr>
      </w:pPr>
      <w:r w:rsidRPr="00F3499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96832" behindDoc="0" locked="0" layoutInCell="0" allowOverlap="1" wp14:anchorId="1705AF71" wp14:editId="502833E1">
                <wp:simplePos x="0" y="0"/>
                <wp:positionH relativeFrom="margin">
                  <wp:posOffset>224790</wp:posOffset>
                </wp:positionH>
                <wp:positionV relativeFrom="margin">
                  <wp:posOffset>7232650</wp:posOffset>
                </wp:positionV>
                <wp:extent cx="2299335" cy="1958340"/>
                <wp:effectExtent l="0" t="952" r="23812" b="23813"/>
                <wp:wrapSquare wrapText="bothSides"/>
                <wp:docPr id="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2299335" cy="1958340"/>
                        </a:xfrm>
                        <a:prstGeom prst="bracePair">
                          <a:avLst>
                            <a:gd name="adj" fmla="val 8333"/>
                          </a:avLst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F56746" w:rsidRPr="00F56746" w:rsidRDefault="00F56746" w:rsidP="00F56746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F56746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OBJECTIVE</w:t>
                            </w:r>
                          </w:p>
                          <w:p w:rsidR="00F56746" w:rsidRPr="00F56746" w:rsidRDefault="00F56746" w:rsidP="00F56746">
                            <w:pPr>
                              <w:pBdr>
                                <w:bottom w:val="single" w:sz="4" w:space="1" w:color="auto"/>
                              </w:pBd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u w:val="single"/>
                                <w:lang w:val="en-US"/>
                              </w:rPr>
                            </w:pPr>
                          </w:p>
                          <w:p w:rsidR="00F56746" w:rsidRDefault="00F56746" w:rsidP="00F56746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:rsidR="00F56746" w:rsidRPr="00797134" w:rsidRDefault="00F56746" w:rsidP="00F56746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color w:val="404040" w:themeColor="text1" w:themeTint="BF"/>
                                <w:sz w:val="20"/>
                                <w:szCs w:val="18"/>
                              </w:rPr>
                            </w:pPr>
                            <w:r w:rsidRPr="00797134">
                              <w:rPr>
                                <w:rFonts w:ascii="Garamond" w:eastAsiaTheme="majorEastAsia" w:hAnsi="Garamond" w:cstheme="majorBidi"/>
                                <w:color w:val="404040" w:themeColor="text1" w:themeTint="BF"/>
                                <w:sz w:val="20"/>
                                <w:szCs w:val="18"/>
                              </w:rPr>
                              <w:t>To assist in the continuous development</w:t>
                            </w:r>
                            <w:r w:rsidR="00363EF2">
                              <w:rPr>
                                <w:rFonts w:ascii="Garamond" w:eastAsiaTheme="majorEastAsia" w:hAnsi="Garamond" w:cstheme="majorBidi"/>
                                <w:color w:val="404040" w:themeColor="text1" w:themeTint="BF"/>
                                <w:sz w:val="20"/>
                                <w:szCs w:val="18"/>
                              </w:rPr>
                              <w:t xml:space="preserve"> (finacial and strategic)</w:t>
                            </w:r>
                            <w:r w:rsidRPr="00797134">
                              <w:rPr>
                                <w:rFonts w:ascii="Garamond" w:eastAsiaTheme="majorEastAsia" w:hAnsi="Garamond" w:cstheme="majorBidi"/>
                                <w:color w:val="404040" w:themeColor="text1" w:themeTint="BF"/>
                                <w:sz w:val="20"/>
                                <w:szCs w:val="18"/>
                              </w:rPr>
                              <w:t xml:space="preserve"> of the company for which I am an integral part of.</w:t>
                            </w:r>
                          </w:p>
                        </w:txbxContent>
                      </wps:txbx>
                      <wps:bodyPr rot="0" vert="horz" wrap="square" lIns="274320" tIns="45720" rIns="2743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type w14:anchorId="1705AF71" id="_x0000_t186" coordsize="21600,21600" o:spt="186" adj="1800" path="m@9,nfqx@0@0l@0@7qy0@4@0@8l@0@6qy@9,21600em@10,nfqx@5@0l@5@7qy21600@4@5@8l@5@6qy@10,21600em@9,nsqx@0@0l@0@7qy0@4@0@8l@0@6qy@9,21600l@10,21600qx@5@6l@5@8qy21600@4@5@7l@5@0qy@10,xe" filled="f">
                <v:formulas>
                  <v:f eqn="val #0"/>
                  <v:f eqn="val width"/>
                  <v:f eqn="val height"/>
                  <v:f eqn="prod width 1 2"/>
                  <v:f eqn="prod height 1 2"/>
                  <v:f eqn="sum width 0 #0"/>
                  <v:f eqn="sum height 0 #0"/>
                  <v:f eqn="sum @4 0 #0"/>
                  <v:f eqn="sum @4 #0 0"/>
                  <v:f eqn="prod #0 2 1"/>
                  <v:f eqn="sum width 0 @9"/>
                  <v:f eqn="prod #0 9598 32768"/>
                  <v:f eqn="sum height 0 @11"/>
                  <v:f eqn="sum @11 #0 0"/>
                  <v:f eqn="sum width 0 @13"/>
                </v:formulas>
                <v:path o:extrusionok="f" limo="10800,10800" o:connecttype="custom" o:connectlocs="@3,0;0,@4;@3,@2;@1,@4" textboxrect="@13,@11,@14,@12"/>
                <v:handles>
                  <v:h position="topLeft,#0" switch="" yrange="0,5400"/>
                </v:handles>
              </v:shapetype>
              <v:shape id="AutoShape 2" o:spid="_x0000_s1041" type="#_x0000_t186" style="position:absolute;margin-left:17.7pt;margin-top:569.5pt;width:181.05pt;height:154.2pt;rotation:-90;z-index:251896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" o:allowincell="f" filled="t" strokecolor="#5a5a5a [2109]" strokeweight="1.25pt">
                <v:shadow opacity=".5"/>
                <v:textbox inset="21.6pt,,21.6pt">
                  <w:txbxContent>
                    <w:p w:rsidR="00F56746" w:rsidRPr="00F56746" w:rsidRDefault="00F56746" w:rsidP="00F56746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F56746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OBJECTIVE</w:t>
                      </w:r>
                    </w:p>
                    <w:p w:rsidR="00F56746" w:rsidRPr="00F56746" w:rsidRDefault="00F56746" w:rsidP="00F56746">
                      <w:pPr>
                        <w:pBdr>
                          <w:bottom w:val="single" w:sz="4" w:space="1" w:color="auto"/>
                        </w:pBd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u w:val="single"/>
                          <w:lang w:val="en-US"/>
                        </w:rPr>
                      </w:pPr>
                    </w:p>
                    <w:p w:rsidR="00F56746" w:rsidRDefault="00F56746" w:rsidP="00F56746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</w:pPr>
                    </w:p>
                    <w:p w:rsidR="00F56746" w:rsidRPr="00797134" w:rsidRDefault="00F56746" w:rsidP="00F56746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color w:val="404040" w:themeColor="text1" w:themeTint="BF"/>
                          <w:sz w:val="20"/>
                          <w:szCs w:val="18"/>
                        </w:rPr>
                      </w:pPr>
                      <w:r w:rsidRPr="00797134">
                        <w:rPr>
                          <w:rFonts w:ascii="Garamond" w:eastAsiaTheme="majorEastAsia" w:hAnsi="Garamond" w:cstheme="majorBidi"/>
                          <w:color w:val="404040" w:themeColor="text1" w:themeTint="BF"/>
                          <w:sz w:val="20"/>
                          <w:szCs w:val="18"/>
                        </w:rPr>
                        <w:t>To assist in the continuous development</w:t>
                      </w:r>
                      <w:r w:rsidR="00363EF2">
                        <w:rPr>
                          <w:rFonts w:ascii="Garamond" w:eastAsiaTheme="majorEastAsia" w:hAnsi="Garamond" w:cstheme="majorBidi"/>
                          <w:color w:val="404040" w:themeColor="text1" w:themeTint="BF"/>
                          <w:sz w:val="20"/>
                          <w:szCs w:val="18"/>
                        </w:rPr>
                        <w:t xml:space="preserve"> (finacial and strategic)</w:t>
                      </w:r>
                      <w:r w:rsidRPr="00797134">
                        <w:rPr>
                          <w:rFonts w:ascii="Garamond" w:eastAsiaTheme="majorEastAsia" w:hAnsi="Garamond" w:cstheme="majorBidi"/>
                          <w:color w:val="404040" w:themeColor="text1" w:themeTint="BF"/>
                          <w:sz w:val="20"/>
                          <w:szCs w:val="18"/>
                        </w:rPr>
                        <w:t xml:space="preserve"> of the company for which I am an integral part of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  <w:bookmarkStart w:id="5" w:name="_Hlk484730980"/>
      <w:bookmarkEnd w:id="5"/>
    </w:p>
    <w:p w:rsidR="00906620" w:rsidRDefault="00906620" w:rsidP="00906620">
      <w:pPr>
        <w:rPr>
          <w:lang w:val="en-US"/>
        </w:rPr>
      </w:pPr>
      <w:r>
        <w:rPr>
          <w:lang w:val="en-US"/>
        </w:rPr>
        <w:softHyphen/>
      </w:r>
    </w:p>
    <w:p w:rsidR="00906620" w:rsidRDefault="00893DAC" w:rsidP="00906620">
      <w:pPr>
        <w:rPr>
          <w:lang w:val="en-US"/>
        </w:rPr>
      </w:pP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65923FA" wp14:editId="54C61CA3">
                <wp:simplePos x="0" y="0"/>
                <wp:positionH relativeFrom="column">
                  <wp:posOffset>2687541</wp:posOffset>
                </wp:positionH>
                <wp:positionV relativeFrom="paragraph">
                  <wp:posOffset>95719</wp:posOffset>
                </wp:positionV>
                <wp:extent cx="0" cy="9811910"/>
                <wp:effectExtent l="0" t="0" r="19050" b="184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8119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5B254D2E" id="Straight Connector 7" o:spid="_x0000_s1026" style="position:absolute;z-index:251797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6pt,7.55pt" to="211.6pt,78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" strokecolor="#5a5a5a [2109]" strokeweight="1pt"/>
            </w:pict>
          </mc:Fallback>
        </mc:AlternateContent>
      </w:r>
    </w:p>
    <w:p w:rsidR="00906620" w:rsidRDefault="00E971B3" w:rsidP="0090662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0D14CB15" wp14:editId="71BFA48A">
                <wp:simplePos x="0" y="0"/>
                <wp:positionH relativeFrom="column">
                  <wp:posOffset>3016885</wp:posOffset>
                </wp:positionH>
                <wp:positionV relativeFrom="paragraph">
                  <wp:posOffset>31446</wp:posOffset>
                </wp:positionV>
                <wp:extent cx="3730625" cy="233045"/>
                <wp:effectExtent l="0" t="0" r="3175" b="7620"/>
                <wp:wrapNone/>
                <wp:docPr id="68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71B3" w:rsidRPr="00CB5932" w:rsidRDefault="00E971B3" w:rsidP="00E971B3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WORK EXPERIENCE </w:t>
                            </w:r>
                            <w:r w:rsidRPr="00E971B3">
                              <w:rPr>
                                <w:rFonts w:ascii="Garamond" w:hAnsi="Garamond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continue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0D14CB15" id="_x0000_s1042" type="#_x0000_t202" style="position:absolute;margin-left:237.55pt;margin-top:2.5pt;width:293.75pt;height:18.3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" filled="f" stroked="f" strokeweight=".5pt">
                <v:textbox style="mso-fit-shape-to-text:t" inset="0,0,0,0">
                  <w:txbxContent>
                    <w:p w:rsidR="00E971B3" w:rsidRPr="00CB5932" w:rsidRDefault="00E971B3" w:rsidP="00E971B3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WORK EXPERIENCE </w:t>
                      </w:r>
                      <w:r w:rsidRPr="00E971B3">
                        <w:rPr>
                          <w:rFonts w:ascii="Garamond" w:hAnsi="Garamond"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continued)</w:t>
                      </w:r>
                    </w:p>
                  </w:txbxContent>
                </v:textbox>
              </v:shape>
            </w:pict>
          </mc:Fallback>
        </mc:AlternateContent>
      </w:r>
      <w:r w:rsidR="0090662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60184003" wp14:editId="1D5C92ED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6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6620" w:rsidRPr="00E045D8" w:rsidRDefault="00906620" w:rsidP="00906620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60184003" id="_x0000_s1043" type="#_x0000_t202" style="position:absolute;margin-left:35pt;margin-top:1.6pt;width:2in;height:18.3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" filled="f" stroked="f" strokeweight=".5pt">
                <v:textbox style="mso-fit-shape-to-text:t" inset="0,0,0,0">
                  <w:txbxContent>
                    <w:p w:rsidR="00906620" w:rsidRPr="00E045D8" w:rsidRDefault="00906620" w:rsidP="00906620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:rsidR="00906620" w:rsidRDefault="00E971B3" w:rsidP="0090662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037D4DCA" wp14:editId="791E00FE">
                <wp:simplePos x="0" y="0"/>
                <wp:positionH relativeFrom="column">
                  <wp:posOffset>3016885</wp:posOffset>
                </wp:positionH>
                <wp:positionV relativeFrom="paragraph">
                  <wp:posOffset>81915</wp:posOffset>
                </wp:positionV>
                <wp:extent cx="4104000" cy="0"/>
                <wp:effectExtent l="0" t="0" r="11430" b="19050"/>
                <wp:wrapNone/>
                <wp:docPr id="688" name="Straight Connector 6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1D66D851" id="Straight Connector 688" o:spid="_x0000_s1026" style="position:absolute;flip:x;z-index:251891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6.45pt" to="560.7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" strokecolor="#5a5a5a [2109]"/>
            </w:pict>
          </mc:Fallback>
        </mc:AlternateContent>
      </w:r>
      <w:r w:rsidR="0090662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0F18FC79" wp14:editId="4C9A6C86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662" name="Straight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4FCBC26D" id="Straight Connector 662" o:spid="_x0000_s1026" style="position:absolute;flip:x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" strokecolor="black [3213]"/>
            </w:pict>
          </mc:Fallback>
        </mc:AlternateContent>
      </w:r>
    </w:p>
    <w:p w:rsidR="00BE3277" w:rsidRDefault="003F7C40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54F43B0A" wp14:editId="3889C0E8">
                <wp:simplePos x="0" y="0"/>
                <wp:positionH relativeFrom="column">
                  <wp:posOffset>3016155</wp:posOffset>
                </wp:positionH>
                <wp:positionV relativeFrom="paragraph">
                  <wp:posOffset>82370</wp:posOffset>
                </wp:positionV>
                <wp:extent cx="4107180" cy="1057701"/>
                <wp:effectExtent l="0" t="0" r="7620" b="9525"/>
                <wp:wrapNone/>
                <wp:docPr id="68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180" cy="10577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W w:w="666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353"/>
                              <w:gridCol w:w="2307"/>
                            </w:tblGrid>
                            <w:tr w:rsidR="00D55C3D" w:rsidRPr="00D55C3D" w:rsidTr="00D55C3D">
                              <w:tc>
                                <w:tcPr>
                                  <w:tcW w:w="4353" w:type="dxa"/>
                                </w:tcPr>
                                <w:p w:rsidR="00E971B3" w:rsidRPr="00D55C3D" w:rsidRDefault="003F7C40" w:rsidP="003F7C40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Intern in the Accounting Department </w:t>
                                  </w:r>
                                </w:p>
                                <w:p w:rsidR="00E971B3" w:rsidRPr="00D55C3D" w:rsidRDefault="003F7C40" w:rsidP="00E971B3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Tulkarm Municipality </w:t>
                                  </w:r>
                                </w:p>
                              </w:tc>
                              <w:tc>
                                <w:tcPr>
                                  <w:tcW w:w="2307" w:type="dxa"/>
                                </w:tcPr>
                                <w:p w:rsidR="00E971B3" w:rsidRPr="00D55C3D" w:rsidRDefault="003F7C40" w:rsidP="00D55C3D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arch 2011 – June 2011</w:t>
                                  </w:r>
                                </w:p>
                              </w:tc>
                            </w:tr>
                          </w:tbl>
                          <w:p w:rsidR="003F7C40" w:rsidRPr="00D55C3D" w:rsidRDefault="003F7C40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14"/>
                                <w:szCs w:val="12"/>
                                <w:lang w:val="en-US"/>
                              </w:rPr>
                            </w:pPr>
                          </w:p>
                          <w:p w:rsidR="00E971B3" w:rsidRPr="00D55C3D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 an unpaid intern, my responsibilities included:</w:t>
                            </w:r>
                          </w:p>
                          <w:p w:rsidR="00E971B3" w:rsidRPr="00D55C3D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D55C3D" w:rsidRDefault="003F7C40" w:rsidP="002F662B">
                            <w:pPr>
                              <w:pStyle w:val="a4"/>
                              <w:numPr>
                                <w:ilvl w:val="0"/>
                                <w:numId w:val="2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Prepare Financial Statements, prioritizing tasks to achieve deadlines </w:t>
                            </w: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2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43B0A" id="_x0000_s1044" type="#_x0000_t202" style="position:absolute;margin-left:237.5pt;margin-top:6.5pt;width:323.4pt;height:83.3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" filled="f" stroked="f" strokeweight=".5pt">
                <v:textbox inset="0,0,0,0">
                  <w:txbxContent>
                    <w:tbl>
                      <w:tblPr>
                        <w:tblStyle w:val="a5"/>
                        <w:tblW w:w="666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353"/>
                        <w:gridCol w:w="2307"/>
                      </w:tblGrid>
                      <w:tr w:rsidR="00D55C3D" w:rsidRPr="00D55C3D" w:rsidTr="00D55C3D">
                        <w:tc>
                          <w:tcPr>
                            <w:tcW w:w="4353" w:type="dxa"/>
                          </w:tcPr>
                          <w:p w:rsidR="00E971B3" w:rsidRPr="00D55C3D" w:rsidRDefault="003F7C40" w:rsidP="003F7C40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tern in the Accounting Department </w:t>
                            </w:r>
                          </w:p>
                          <w:p w:rsidR="00E971B3" w:rsidRPr="00D55C3D" w:rsidRDefault="003F7C40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Tulkarm Municipality </w:t>
                            </w:r>
                          </w:p>
                        </w:tc>
                        <w:tc>
                          <w:tcPr>
                            <w:tcW w:w="2307" w:type="dxa"/>
                          </w:tcPr>
                          <w:p w:rsidR="00E971B3" w:rsidRPr="00D55C3D" w:rsidRDefault="003F7C40" w:rsidP="00D55C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arch 2011 – June 2011</w:t>
                            </w:r>
                          </w:p>
                        </w:tc>
                      </w:tr>
                    </w:tbl>
                    <w:p w:rsidR="003F7C40" w:rsidRPr="00D55C3D" w:rsidRDefault="003F7C40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14"/>
                          <w:szCs w:val="12"/>
                          <w:lang w:val="en-US"/>
                        </w:rPr>
                      </w:pPr>
                    </w:p>
                    <w:p w:rsidR="00E971B3" w:rsidRPr="00D55C3D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As an unpaid intern, my responsibilities included:</w:t>
                      </w:r>
                    </w:p>
                    <w:p w:rsidR="00E971B3" w:rsidRPr="00D55C3D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Pr="00D55C3D" w:rsidRDefault="003F7C40" w:rsidP="002F662B">
                      <w:pPr>
                        <w:pStyle w:val="a4"/>
                        <w:numPr>
                          <w:ilvl w:val="0"/>
                          <w:numId w:val="2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Prepare Financial Statements, prioritizing tasks to achieve deadlines </w:t>
                      </w:r>
                    </w:p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2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971B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5846A3A4" wp14:editId="2900B02F">
                <wp:simplePos x="0" y="0"/>
                <wp:positionH relativeFrom="column">
                  <wp:posOffset>95416</wp:posOffset>
                </wp:positionH>
                <wp:positionV relativeFrom="paragraph">
                  <wp:posOffset>84565</wp:posOffset>
                </wp:positionV>
                <wp:extent cx="2326640" cy="3061253"/>
                <wp:effectExtent l="0" t="0" r="0" b="6350"/>
                <wp:wrapNone/>
                <wp:docPr id="664" name="Text Box 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6640" cy="30612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0A86" w:rsidRPr="00D55C3D" w:rsidRDefault="00C40A86" w:rsidP="00C40A86">
                            <w:pPr>
                              <w:pStyle w:val="a4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Leadership</w:t>
                            </w:r>
                          </w:p>
                          <w:p w:rsidR="00C40A86" w:rsidRPr="00D55C3D" w:rsidRDefault="00C40A86" w:rsidP="00C40A86">
                            <w:pPr>
                              <w:pStyle w:val="a4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ppreciate the importance of Time Management and completing tasks in a timely manner</w:t>
                            </w:r>
                          </w:p>
                          <w:p w:rsidR="00F34998" w:rsidRPr="00D55C3D" w:rsidRDefault="00C40A86" w:rsidP="00F34998">
                            <w:pPr>
                              <w:pStyle w:val="a4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Understand the importance of teamwork and working under pressure</w:t>
                            </w:r>
                            <w:r w:rsidR="00F34998" w:rsidRPr="00D55C3D"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:rsidR="001E1ECA" w:rsidRPr="00D55C3D" w:rsidRDefault="00C40A86" w:rsidP="00E971B3">
                            <w:pPr>
                              <w:pStyle w:val="a4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njoy communicating with others and making sure the message is understood by all stakeholders</w:t>
                            </w:r>
                            <w:r w:rsidR="00F34998" w:rsidRPr="00D55C3D"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:rsidR="00FE27A3" w:rsidRPr="00D55C3D" w:rsidRDefault="00FE27A3" w:rsidP="00E971B3">
                            <w:pPr>
                              <w:pStyle w:val="a4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Love computers and have an excellent understanding of MS Office as well as other Financial Software’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5846A3A4" id="Text Box 664" o:spid="_x0000_s1045" type="#_x0000_t202" style="position:absolute;margin-left:7.5pt;margin-top:6.65pt;width:183.2pt;height:241.0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" filled="f" stroked="f">
                <v:textbox inset=",0,,0">
                  <w:txbxContent>
                    <w:p w:rsidR="00C40A86" w:rsidRPr="00D55C3D" w:rsidRDefault="00C40A86" w:rsidP="00C40A86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Leadership</w:t>
                      </w:r>
                    </w:p>
                    <w:p w:rsidR="00C40A86" w:rsidRPr="00D55C3D" w:rsidRDefault="00C40A86" w:rsidP="00C40A86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Appreciate the importance of Time Management and completing tasks in a timely manner</w:t>
                      </w:r>
                    </w:p>
                    <w:p w:rsidR="00F34998" w:rsidRPr="00D55C3D" w:rsidRDefault="00C40A86" w:rsidP="00F349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Understand the importance of teamwork and working under pressure</w:t>
                      </w:r>
                      <w:r w:rsidR="00F34998" w:rsidRPr="00D55C3D"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:rsidR="001E1ECA" w:rsidRPr="00D55C3D" w:rsidRDefault="00C40A86" w:rsidP="00E971B3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Enjoy communicating with others and making sure the message is understood by all stakeholders</w:t>
                      </w:r>
                      <w:r w:rsidR="00F34998" w:rsidRPr="00D55C3D"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:rsidR="00FE27A3" w:rsidRPr="00D55C3D" w:rsidRDefault="00FE27A3" w:rsidP="00E971B3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Love computers and have an excellent understanding of MS Office as well as other Financial Software’s.</w:t>
                      </w:r>
                    </w:p>
                  </w:txbxContent>
                </v:textbox>
              </v:shape>
            </w:pict>
          </mc:Fallback>
        </mc:AlternateContent>
      </w:r>
    </w:p>
    <w:p w:rsidR="00BE3277" w:rsidRDefault="00BE3277" w:rsidP="00E155B5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2F662B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5DA98B6" wp14:editId="3202D751">
                <wp:simplePos x="0" y="0"/>
                <wp:positionH relativeFrom="column">
                  <wp:posOffset>3056255</wp:posOffset>
                </wp:positionH>
                <wp:positionV relativeFrom="paragraph">
                  <wp:posOffset>63974</wp:posOffset>
                </wp:positionV>
                <wp:extent cx="3730625" cy="233045"/>
                <wp:effectExtent l="0" t="0" r="3175" b="7620"/>
                <wp:wrapNone/>
                <wp:docPr id="5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5B5" w:rsidRPr="00CB5932" w:rsidRDefault="00906620" w:rsidP="00E155B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B5932"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05DA98B6" id="_x0000_s1046" type="#_x0000_t202" style="position:absolute;margin-left:240.65pt;margin-top:5.05pt;width:293.75pt;height:18.3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" filled="f" stroked="f" strokeweight=".5pt">
                <v:textbox style="mso-fit-shape-to-text:t" inset="0,0,0,0">
                  <w:txbxContent>
                    <w:p w:rsidR="00E155B5" w:rsidRPr="00CB5932" w:rsidRDefault="00906620" w:rsidP="00E155B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B5932"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2F662B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8D4B8C6" wp14:editId="2954AFDC">
                <wp:simplePos x="0" y="0"/>
                <wp:positionH relativeFrom="column">
                  <wp:posOffset>3023064</wp:posOffset>
                </wp:positionH>
                <wp:positionV relativeFrom="paragraph">
                  <wp:posOffset>120394</wp:posOffset>
                </wp:positionV>
                <wp:extent cx="4104000" cy="0"/>
                <wp:effectExtent l="0" t="0" r="11430" b="19050"/>
                <wp:wrapNone/>
                <wp:docPr id="525" name="Straight Connector 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2CC95F9D" id="Straight Connector 525" o:spid="_x0000_s1026" style="position:absolute;flip:x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8.05pt,9.5pt" to="561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" strokecolor="#5a5a5a [2109]"/>
            </w:pict>
          </mc:Fallback>
        </mc:AlternateContent>
      </w:r>
    </w:p>
    <w:p w:rsidR="001E1ECA" w:rsidRDefault="002F662B" w:rsidP="001E1EC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C971707" wp14:editId="1B5B16AD">
                <wp:simplePos x="0" y="0"/>
                <wp:positionH relativeFrom="column">
                  <wp:posOffset>2974662</wp:posOffset>
                </wp:positionH>
                <wp:positionV relativeFrom="paragraph">
                  <wp:posOffset>146249</wp:posOffset>
                </wp:positionV>
                <wp:extent cx="4104000" cy="1630907"/>
                <wp:effectExtent l="0" t="0" r="11430" b="7620"/>
                <wp:wrapNone/>
                <wp:docPr id="66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4000" cy="16309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a5"/>
                              <w:tblW w:w="6578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040"/>
                              <w:gridCol w:w="1538"/>
                            </w:tblGrid>
                            <w:tr w:rsidR="00CB5932" w:rsidRPr="00E971B3" w:rsidTr="00A7791C">
                              <w:tc>
                                <w:tcPr>
                                  <w:tcW w:w="5040" w:type="dxa"/>
                                </w:tcPr>
                                <w:p w:rsidR="00906620" w:rsidRPr="00D55C3D" w:rsidRDefault="003F7C40" w:rsidP="003F7C40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Master </w:t>
                                  </w:r>
                                  <w:r w:rsidR="00906620" w:rsidRPr="00D55C3D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in </w:t>
                                  </w:r>
                                  <w:r w:rsidRPr="00D55C3D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trategic Planning and Fundraising</w:t>
                                  </w:r>
                                </w:p>
                                <w:p w:rsidR="00906620" w:rsidRPr="00D55C3D" w:rsidRDefault="003F7C40" w:rsidP="00C3156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rab American University</w:t>
                                  </w:r>
                                  <w:r w:rsidR="00A7791C" w:rsidRPr="00D55C3D"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, Palestine</w:t>
                                  </w:r>
                                </w:p>
                              </w:tc>
                              <w:tc>
                                <w:tcPr>
                                  <w:tcW w:w="1538" w:type="dxa"/>
                                </w:tcPr>
                                <w:p w:rsidR="00906620" w:rsidRPr="00D55C3D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2018</w:t>
                                  </w:r>
                                </w:p>
                              </w:tc>
                            </w:tr>
                            <w:tr w:rsidR="00CB5932" w:rsidRPr="00E971B3" w:rsidTr="00A7791C">
                              <w:tc>
                                <w:tcPr>
                                  <w:tcW w:w="5040" w:type="dxa"/>
                                </w:tcPr>
                                <w:p w:rsidR="00906620" w:rsidRPr="00D55C3D" w:rsidRDefault="00906620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8" w:type="dxa"/>
                                </w:tcPr>
                                <w:p w:rsidR="00906620" w:rsidRPr="00D55C3D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5932" w:rsidRPr="00E971B3" w:rsidTr="00A7791C">
                              <w:tc>
                                <w:tcPr>
                                  <w:tcW w:w="5040" w:type="dxa"/>
                                </w:tcPr>
                                <w:p w:rsidR="00906620" w:rsidRPr="00D55C3D" w:rsidRDefault="00A7791C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A in Accounting</w:t>
                                  </w:r>
                                </w:p>
                                <w:p w:rsidR="00906620" w:rsidRPr="00D55C3D" w:rsidRDefault="00A7791C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irzeit University, Palestine</w:t>
                                  </w:r>
                                </w:p>
                              </w:tc>
                              <w:tc>
                                <w:tcPr>
                                  <w:tcW w:w="1538" w:type="dxa"/>
                                </w:tcPr>
                                <w:p w:rsidR="00906620" w:rsidRPr="00D55C3D" w:rsidRDefault="00A7791C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2012</w:t>
                                  </w:r>
                                </w:p>
                              </w:tc>
                            </w:tr>
                            <w:tr w:rsidR="00CB5932" w:rsidRPr="00E971B3" w:rsidTr="00A7791C">
                              <w:tc>
                                <w:tcPr>
                                  <w:tcW w:w="5040" w:type="dxa"/>
                                </w:tcPr>
                                <w:p w:rsidR="00906620" w:rsidRPr="00D55C3D" w:rsidRDefault="00906620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8" w:type="dxa"/>
                                </w:tcPr>
                                <w:p w:rsidR="00906620" w:rsidRPr="00D55C3D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5932" w:rsidRPr="00E971B3" w:rsidTr="00A7791C">
                              <w:tc>
                                <w:tcPr>
                                  <w:tcW w:w="5040" w:type="dxa"/>
                                </w:tcPr>
                                <w:p w:rsidR="00906620" w:rsidRPr="00D55C3D" w:rsidRDefault="00A7791C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High School</w:t>
                                  </w:r>
                                  <w:r w:rsidR="00906620" w:rsidRPr="00D55C3D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D55C3D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Tawjihi</w:t>
                                  </w:r>
                                  <w:r w:rsidR="00906620" w:rsidRPr="00D55C3D"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(Distinction)</w:t>
                                  </w:r>
                                </w:p>
                                <w:p w:rsidR="00906620" w:rsidRPr="00D55C3D" w:rsidRDefault="00A7791C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404040" w:themeColor="text1" w:themeTint="BF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 w:cs="Open Sans"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hsan Samarh Secondary School, Palestine</w:t>
                                  </w:r>
                                </w:p>
                              </w:tc>
                              <w:tc>
                                <w:tcPr>
                                  <w:tcW w:w="1538" w:type="dxa"/>
                                </w:tcPr>
                                <w:p w:rsidR="00906620" w:rsidRPr="00D55C3D" w:rsidRDefault="00A7791C" w:rsidP="00A7791C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55C3D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404040" w:themeColor="text1" w:themeTint="BF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2008</w:t>
                                  </w:r>
                                </w:p>
                              </w:tc>
                            </w:tr>
                            <w:tr w:rsidR="00CB5932" w:rsidRPr="00E971B3" w:rsidTr="00A7791C">
                              <w:tc>
                                <w:tcPr>
                                  <w:tcW w:w="5040" w:type="dxa"/>
                                </w:tcPr>
                                <w:p w:rsidR="00906620" w:rsidRPr="00E971B3" w:rsidRDefault="00906620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8" w:type="dxa"/>
                                </w:tcPr>
                                <w:p w:rsidR="00906620" w:rsidRPr="00E971B3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5932" w:rsidRPr="00E971B3" w:rsidTr="00A7791C">
                              <w:tc>
                                <w:tcPr>
                                  <w:tcW w:w="5040" w:type="dxa"/>
                                </w:tcPr>
                                <w:p w:rsidR="00906620" w:rsidRPr="00E971B3" w:rsidRDefault="00906620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38" w:type="dxa"/>
                                </w:tcPr>
                                <w:p w:rsidR="00906620" w:rsidRPr="00E971B3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</w:p>
                          <w:p w:rsidR="00906620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71707" id="_x0000_s1047" type="#_x0000_t202" style="position:absolute;margin-left:234.25pt;margin-top:11.5pt;width:323.15pt;height:128.4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" filled="f" stroked="f" strokeweight=".5pt">
                <v:textbox inset="0,0,0,0">
                  <w:txbxContent>
                    <w:tbl>
                      <w:tblPr>
                        <w:tblStyle w:val="a5"/>
                        <w:tblW w:w="6578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040"/>
                        <w:gridCol w:w="1538"/>
                      </w:tblGrid>
                      <w:tr w:rsidR="00CB5932" w:rsidRPr="00E971B3" w:rsidTr="00A7791C">
                        <w:tc>
                          <w:tcPr>
                            <w:tcW w:w="5040" w:type="dxa"/>
                          </w:tcPr>
                          <w:p w:rsidR="00906620" w:rsidRPr="00D55C3D" w:rsidRDefault="003F7C40" w:rsidP="003F7C40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Master </w:t>
                            </w:r>
                            <w:r w:rsidR="00906620" w:rsidRPr="00D55C3D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in </w:t>
                            </w:r>
                            <w:r w:rsidRPr="00D55C3D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trategic Planning and Fundraising</w:t>
                            </w:r>
                          </w:p>
                          <w:p w:rsidR="00906620" w:rsidRPr="00D55C3D" w:rsidRDefault="003F7C40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rab American University</w:t>
                            </w:r>
                            <w:r w:rsidR="00A7791C" w:rsidRPr="00D55C3D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, Palestine</w:t>
                            </w:r>
                          </w:p>
                        </w:tc>
                        <w:tc>
                          <w:tcPr>
                            <w:tcW w:w="1538" w:type="dxa"/>
                          </w:tcPr>
                          <w:p w:rsidR="00906620" w:rsidRPr="00D55C3D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18</w:t>
                            </w:r>
                          </w:p>
                        </w:tc>
                      </w:tr>
                      <w:tr w:rsidR="00CB5932" w:rsidRPr="00E971B3" w:rsidTr="00A7791C">
                        <w:tc>
                          <w:tcPr>
                            <w:tcW w:w="5040" w:type="dxa"/>
                          </w:tcPr>
                          <w:p w:rsidR="00906620" w:rsidRPr="00D55C3D" w:rsidRDefault="00906620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538" w:type="dxa"/>
                          </w:tcPr>
                          <w:p w:rsidR="00906620" w:rsidRPr="00D55C3D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5932" w:rsidRPr="00E971B3" w:rsidTr="00A7791C">
                        <w:tc>
                          <w:tcPr>
                            <w:tcW w:w="5040" w:type="dxa"/>
                          </w:tcPr>
                          <w:p w:rsidR="00906620" w:rsidRPr="00D55C3D" w:rsidRDefault="00A7791C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A in Accounting</w:t>
                            </w:r>
                          </w:p>
                          <w:p w:rsidR="00906620" w:rsidRPr="00D55C3D" w:rsidRDefault="00A7791C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irzeit University, Palestine</w:t>
                            </w:r>
                          </w:p>
                        </w:tc>
                        <w:tc>
                          <w:tcPr>
                            <w:tcW w:w="1538" w:type="dxa"/>
                          </w:tcPr>
                          <w:p w:rsidR="00906620" w:rsidRPr="00D55C3D" w:rsidRDefault="00A7791C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12</w:t>
                            </w:r>
                          </w:p>
                        </w:tc>
                      </w:tr>
                      <w:tr w:rsidR="00CB5932" w:rsidRPr="00E971B3" w:rsidTr="00A7791C">
                        <w:tc>
                          <w:tcPr>
                            <w:tcW w:w="5040" w:type="dxa"/>
                          </w:tcPr>
                          <w:p w:rsidR="00906620" w:rsidRPr="00D55C3D" w:rsidRDefault="00906620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538" w:type="dxa"/>
                          </w:tcPr>
                          <w:p w:rsidR="00906620" w:rsidRPr="00D55C3D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5932" w:rsidRPr="00E971B3" w:rsidTr="00A7791C">
                        <w:tc>
                          <w:tcPr>
                            <w:tcW w:w="5040" w:type="dxa"/>
                          </w:tcPr>
                          <w:p w:rsidR="00906620" w:rsidRPr="00D55C3D" w:rsidRDefault="00A7791C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igh School</w:t>
                            </w:r>
                            <w:r w:rsidR="00906620" w:rsidRPr="00D55C3D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D55C3D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awjihi</w:t>
                            </w:r>
                            <w:r w:rsidR="00906620" w:rsidRPr="00D55C3D"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(Distinction)</w:t>
                            </w:r>
                          </w:p>
                          <w:p w:rsidR="00906620" w:rsidRPr="00D55C3D" w:rsidRDefault="00A7791C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404040" w:themeColor="text1" w:themeTint="BF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hsan Samarh Secondary School, Palestine</w:t>
                            </w:r>
                          </w:p>
                        </w:tc>
                        <w:tc>
                          <w:tcPr>
                            <w:tcW w:w="1538" w:type="dxa"/>
                          </w:tcPr>
                          <w:p w:rsidR="00906620" w:rsidRPr="00D55C3D" w:rsidRDefault="00A7791C" w:rsidP="00A7791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i/>
                                <w:iCs/>
                                <w:color w:val="404040" w:themeColor="text1" w:themeTint="BF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08</w:t>
                            </w:r>
                          </w:p>
                        </w:tc>
                      </w:tr>
                      <w:tr w:rsidR="00CB5932" w:rsidRPr="00E971B3" w:rsidTr="00A7791C">
                        <w:tc>
                          <w:tcPr>
                            <w:tcW w:w="5040" w:type="dxa"/>
                          </w:tcPr>
                          <w:p w:rsidR="00906620" w:rsidRPr="00E971B3" w:rsidRDefault="00906620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538" w:type="dxa"/>
                          </w:tcPr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5932" w:rsidRPr="00E971B3" w:rsidTr="00A7791C">
                        <w:tc>
                          <w:tcPr>
                            <w:tcW w:w="5040" w:type="dxa"/>
                          </w:tcPr>
                          <w:p w:rsidR="00906620" w:rsidRPr="00E971B3" w:rsidRDefault="00906620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538" w:type="dxa"/>
                          </w:tcPr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:rsidR="00906620" w:rsidRPr="00E971B3" w:rsidRDefault="00906620" w:rsidP="0090662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</w:p>
                    <w:p w:rsidR="00906620" w:rsidRDefault="00906620" w:rsidP="0090662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jc w:val="both"/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971B3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CA7659D" wp14:editId="3FE9B0E7">
                <wp:simplePos x="0" y="0"/>
                <wp:positionH relativeFrom="column">
                  <wp:posOffset>407380</wp:posOffset>
                </wp:positionH>
                <wp:positionV relativeFrom="paragraph">
                  <wp:posOffset>99695</wp:posOffset>
                </wp:positionV>
                <wp:extent cx="1828800" cy="232410"/>
                <wp:effectExtent l="0" t="0" r="0" b="12700"/>
                <wp:wrapNone/>
                <wp:docPr id="6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63AC" w:rsidRPr="00E045D8" w:rsidRDefault="00326B8A" w:rsidP="004163AC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5CA7659D" id="_x0000_s1048" type="#_x0000_t202" style="position:absolute;margin-left:32.1pt;margin-top:7.85pt;width:2in;height:18.3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" filled="f" stroked="f" strokeweight=".5pt">
                <v:textbox style="mso-fit-shape-to-text:t" inset="0,0,0,0">
                  <w:txbxContent>
                    <w:p w:rsidR="004163AC" w:rsidRPr="00E045D8" w:rsidRDefault="00326B8A" w:rsidP="004163AC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REFERENCES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2F662B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37B01A3B" wp14:editId="79EB23CB">
                <wp:simplePos x="0" y="0"/>
                <wp:positionH relativeFrom="column">
                  <wp:posOffset>3016885</wp:posOffset>
                </wp:positionH>
                <wp:positionV relativeFrom="paragraph">
                  <wp:posOffset>30641</wp:posOffset>
                </wp:positionV>
                <wp:extent cx="3730625" cy="233045"/>
                <wp:effectExtent l="0" t="0" r="3175" b="7620"/>
                <wp:wrapNone/>
                <wp:docPr id="67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CB5932" w:rsidRDefault="006D0BB2" w:rsidP="00A7791C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PROFESSIONAL </w:t>
                            </w:r>
                            <w:r w:rsidR="00A7791C"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ER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37B01A3B" id="_x0000_s1049" type="#_x0000_t202" style="position:absolute;margin-left:237.55pt;margin-top:2.4pt;width:293.75pt;height:18.3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" filled="f" stroked="f" strokeweight=".5pt">
                <v:textbox style="mso-fit-shape-to-text:t" inset="0,0,0,0">
                  <w:txbxContent>
                    <w:p w:rsidR="006D0BB2" w:rsidRPr="00CB5932" w:rsidRDefault="006D0BB2" w:rsidP="00A7791C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PROFESSIONAL </w:t>
                      </w:r>
                      <w:r w:rsidR="00A7791C"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ERTIFI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2F662B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5DD98BE2" wp14:editId="7DD841E0">
                <wp:simplePos x="0" y="0"/>
                <wp:positionH relativeFrom="column">
                  <wp:posOffset>3016885</wp:posOffset>
                </wp:positionH>
                <wp:positionV relativeFrom="paragraph">
                  <wp:posOffset>114461</wp:posOffset>
                </wp:positionV>
                <wp:extent cx="4103370" cy="0"/>
                <wp:effectExtent l="0" t="0" r="11430" b="19050"/>
                <wp:wrapNone/>
                <wp:docPr id="679" name="Straight Connector 6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70993475" id="Straight Connector 679" o:spid="_x0000_s1026" style="position:absolute;flip:x;z-index:251875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9pt" to="560.6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" strokecolor="#595959"/>
            </w:pict>
          </mc:Fallback>
        </mc:AlternateContent>
      </w:r>
      <w:r w:rsidR="00E971B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74A354D" wp14:editId="44EB71EF">
                <wp:simplePos x="0" y="0"/>
                <wp:positionH relativeFrom="column">
                  <wp:posOffset>409575</wp:posOffset>
                </wp:positionH>
                <wp:positionV relativeFrom="paragraph">
                  <wp:posOffset>8890</wp:posOffset>
                </wp:positionV>
                <wp:extent cx="2002790" cy="0"/>
                <wp:effectExtent l="0" t="0" r="16510" b="19050"/>
                <wp:wrapNone/>
                <wp:docPr id="626" name="Straight Connector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279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08551EBF" id="Straight Connector 626" o:spid="_x0000_s1026" style="position:absolute;flip:x;z-index:251813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.25pt,.7pt" to="189.9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" strokecolor="black [3213]"/>
            </w:pict>
          </mc:Fallback>
        </mc:AlternateContent>
      </w:r>
    </w:p>
    <w:p w:rsidR="00E155B5" w:rsidRDefault="00FE27A3" w:rsidP="00E155B5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804672" behindDoc="0" locked="0" layoutInCell="1" allowOverlap="1" wp14:anchorId="38942D3E" wp14:editId="27987559">
            <wp:simplePos x="0" y="0"/>
            <wp:positionH relativeFrom="column">
              <wp:posOffset>450850</wp:posOffset>
            </wp:positionH>
            <wp:positionV relativeFrom="paragraph">
              <wp:posOffset>161129</wp:posOffset>
            </wp:positionV>
            <wp:extent cx="276860" cy="276860"/>
            <wp:effectExtent l="0" t="0" r="8890" b="8890"/>
            <wp:wrapNone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5F2FF7B0" wp14:editId="4E3E03C3">
                <wp:simplePos x="0" y="0"/>
                <wp:positionH relativeFrom="column">
                  <wp:posOffset>1003110</wp:posOffset>
                </wp:positionH>
                <wp:positionV relativeFrom="paragraph">
                  <wp:posOffset>90114</wp:posOffset>
                </wp:positionV>
                <wp:extent cx="1583690" cy="491320"/>
                <wp:effectExtent l="0" t="0" r="0" b="4445"/>
                <wp:wrapNone/>
                <wp:docPr id="628" name="Text Box 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3690" cy="49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E27A3" w:rsidRPr="00D55C3D" w:rsidRDefault="00FE27A3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Dr.Hisham</w:t>
                            </w:r>
                            <w:proofErr w:type="spellEnd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Jabr</w:t>
                            </w:r>
                            <w:proofErr w:type="spellEnd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,</w:t>
                            </w:r>
                            <w:proofErr w:type="gramEnd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ALNajah</w:t>
                            </w:r>
                            <w:proofErr w:type="spellEnd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National University . </w:t>
                            </w:r>
                          </w:p>
                          <w:p w:rsidR="008F5163" w:rsidRPr="00E971B3" w:rsidRDefault="00FE27A3" w:rsidP="00FE27A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Mobile: +970597202049</w:t>
                            </w:r>
                            <w:r w:rsidR="008F5163" w:rsidRPr="00FE27A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  <w:r w:rsidR="008F5163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5F2FF7B0" id="Text Box 628" o:spid="_x0000_s1050" type="#_x0000_t202" style="position:absolute;margin-left:79pt;margin-top:7.1pt;width:124.7pt;height:38.7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" filled="f" stroked="f">
                <v:textbox inset=",0,,0">
                  <w:txbxContent>
                    <w:p w:rsidR="00FE27A3" w:rsidRPr="00D55C3D" w:rsidRDefault="00FE27A3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proofErr w:type="gramStart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Dr.Hisham</w:t>
                      </w:r>
                      <w:proofErr w:type="spellEnd"/>
                      <w:proofErr w:type="gramEnd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Jabr</w:t>
                      </w:r>
                      <w:proofErr w:type="spellEnd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, </w:t>
                      </w:r>
                      <w:proofErr w:type="spellStart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ALNajah</w:t>
                      </w:r>
                      <w:proofErr w:type="spellEnd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National University . </w:t>
                      </w:r>
                    </w:p>
                    <w:p w:rsidR="008F5163" w:rsidRPr="00E971B3" w:rsidRDefault="00FE27A3" w:rsidP="00FE27A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Mobile: +970597202049</w:t>
                      </w:r>
                      <w:r w:rsidR="008F5163" w:rsidRPr="00FE27A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.</w:t>
                      </w:r>
                      <w:r w:rsidR="008F5163"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F662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3C232E1A" wp14:editId="2CAC6241">
                <wp:simplePos x="0" y="0"/>
                <wp:positionH relativeFrom="column">
                  <wp:posOffset>3015615</wp:posOffset>
                </wp:positionH>
                <wp:positionV relativeFrom="paragraph">
                  <wp:posOffset>92871</wp:posOffset>
                </wp:positionV>
                <wp:extent cx="4105910" cy="245110"/>
                <wp:effectExtent l="0" t="0" r="8890" b="2540"/>
                <wp:wrapNone/>
                <wp:docPr id="68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245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45D" w:rsidRPr="0088032B" w:rsidRDefault="00A7791C" w:rsidP="008803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88032B">
                              <w:rPr>
                                <w:rFonts w:ascii="Garamond" w:hAnsi="Garamond" w:cs="Open Sans"/>
                                <w:b/>
                                <w:bCs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ertified Islamic Banker (CIB)</w:t>
                            </w:r>
                            <w:r w:rsidRPr="0088032B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2F245D" w:rsidRPr="0088032B">
                              <w:rPr>
                                <w:rFonts w:ascii="Garamond" w:hAnsi="Garamond" w:cs="Open Sans"/>
                                <w:b/>
                                <w:bCs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ember</w:t>
                            </w:r>
                            <w:r w:rsidR="002F245D" w:rsidRPr="0088032B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of the Academy of Marketing</w:t>
                            </w:r>
                            <w:r w:rsidRPr="0088032B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, 2017</w:t>
                            </w:r>
                          </w:p>
                          <w:p w:rsidR="002F245D" w:rsidRPr="00A7791C" w:rsidRDefault="002F245D" w:rsidP="00A7791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ind w:left="-360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3C232E1A" id="_x0000_s1051" type="#_x0000_t202" style="position:absolute;margin-left:237.45pt;margin-top:7.3pt;width:323.3pt;height:19.3pt;z-index:251877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" filled="f" stroked="f" strokeweight=".5pt">
                <v:textbox inset="0,0,0,0">
                  <w:txbxContent>
                    <w:p w:rsidR="002F245D" w:rsidRPr="0088032B" w:rsidRDefault="00A7791C" w:rsidP="008803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88032B">
                        <w:rPr>
                          <w:rFonts w:ascii="Garamond" w:hAnsi="Garamond" w:cs="Open Sans"/>
                          <w:b/>
                          <w:bCs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ertified Islamic Banker (CIB)</w:t>
                      </w:r>
                      <w:r w:rsidRPr="0088032B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2F245D" w:rsidRPr="0088032B">
                        <w:rPr>
                          <w:rFonts w:ascii="Garamond" w:hAnsi="Garamond" w:cs="Open Sans"/>
                          <w:b/>
                          <w:bCs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ember</w:t>
                      </w:r>
                      <w:r w:rsidR="002F245D" w:rsidRPr="0088032B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of the Academy of Marketing</w:t>
                      </w:r>
                      <w:r w:rsidRPr="0088032B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, 2017</w:t>
                      </w:r>
                    </w:p>
                    <w:p w:rsidR="002F245D" w:rsidRPr="00A7791C" w:rsidRDefault="002F245D" w:rsidP="00A7791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ind w:left="-360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2F662B" w:rsidP="00E155B5">
      <w:pPr>
        <w:rPr>
          <w:lang w:val="en-US"/>
        </w:rPr>
      </w:pPr>
      <w:r w:rsidRPr="00A779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26ACC684" wp14:editId="4D487D49">
                <wp:simplePos x="0" y="0"/>
                <wp:positionH relativeFrom="column">
                  <wp:posOffset>2989580</wp:posOffset>
                </wp:positionH>
                <wp:positionV relativeFrom="paragraph">
                  <wp:posOffset>156371</wp:posOffset>
                </wp:positionV>
                <wp:extent cx="3730625" cy="233045"/>
                <wp:effectExtent l="0" t="0" r="3175" b="7620"/>
                <wp:wrapNone/>
                <wp:docPr id="1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A7791C" w:rsidRPr="00CB5932" w:rsidRDefault="002F662B" w:rsidP="00A7791C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RAINING AND COUR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26ACC684" id="_x0000_s1052" type="#_x0000_t202" style="position:absolute;margin-left:235.4pt;margin-top:12.3pt;width:293.75pt;height:18.35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" filled="f" stroked="f" strokeweight=".5pt">
                <v:textbox style="mso-fit-shape-to-text:t" inset="0,0,0,0">
                  <w:txbxContent>
                    <w:p w:rsidR="00A7791C" w:rsidRPr="00CB5932" w:rsidRDefault="002F662B" w:rsidP="00A7791C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RAINING AND COURSES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FE27A3" w:rsidP="00E155B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70FB305C" wp14:editId="6F7B2744">
                <wp:simplePos x="0" y="0"/>
                <wp:positionH relativeFrom="column">
                  <wp:posOffset>1002665</wp:posOffset>
                </wp:positionH>
                <wp:positionV relativeFrom="paragraph">
                  <wp:posOffset>147481</wp:posOffset>
                </wp:positionV>
                <wp:extent cx="1609090" cy="525145"/>
                <wp:effectExtent l="0" t="0" r="0" b="8255"/>
                <wp:wrapNone/>
                <wp:docPr id="676" name="Text Box 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25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E27A3" w:rsidRPr="00D55C3D" w:rsidRDefault="00FE27A3" w:rsidP="00FE27A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Dr.Majed</w:t>
                            </w:r>
                            <w:proofErr w:type="spellEnd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Mansour .</w:t>
                            </w:r>
                            <w:proofErr w:type="gramEnd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:rsidR="004551ED" w:rsidRPr="00D55C3D" w:rsidRDefault="00FE27A3" w:rsidP="00FE27A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Arab American University Mobile: +9705996762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70FB305C" id="Text Box 676" o:spid="_x0000_s1053" type="#_x0000_t202" style="position:absolute;margin-left:78.95pt;margin-top:11.6pt;width:126.7pt;height:41.3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" filled="f" stroked="f">
                <v:textbox inset=",0,,0">
                  <w:txbxContent>
                    <w:p w:rsidR="00FE27A3" w:rsidRPr="00D55C3D" w:rsidRDefault="00FE27A3" w:rsidP="00FE27A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proofErr w:type="gramStart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Dr.Majed</w:t>
                      </w:r>
                      <w:proofErr w:type="spellEnd"/>
                      <w:proofErr w:type="gramEnd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Mansour . </w:t>
                      </w:r>
                    </w:p>
                    <w:p w:rsidR="004551ED" w:rsidRPr="00D55C3D" w:rsidRDefault="00FE27A3" w:rsidP="00FE27A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Arab American University Mobile: +970599676270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FE27A3" w:rsidP="00E155B5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815936" behindDoc="0" locked="0" layoutInCell="1" allowOverlap="1" wp14:anchorId="6A464EC9" wp14:editId="264963EA">
            <wp:simplePos x="0" y="0"/>
            <wp:positionH relativeFrom="column">
              <wp:posOffset>451485</wp:posOffset>
            </wp:positionH>
            <wp:positionV relativeFrom="paragraph">
              <wp:posOffset>49056</wp:posOffset>
            </wp:positionV>
            <wp:extent cx="276860" cy="276860"/>
            <wp:effectExtent l="0" t="0" r="8890" b="8890"/>
            <wp:wrapNone/>
            <wp:docPr id="639" name="Picture 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662B" w:rsidRPr="00A779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688ADB40" wp14:editId="320A1EE3">
                <wp:simplePos x="0" y="0"/>
                <wp:positionH relativeFrom="column">
                  <wp:posOffset>2989580</wp:posOffset>
                </wp:positionH>
                <wp:positionV relativeFrom="paragraph">
                  <wp:posOffset>61121</wp:posOffset>
                </wp:positionV>
                <wp:extent cx="4103370" cy="0"/>
                <wp:effectExtent l="0" t="0" r="1143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2C915388" id="Straight Connector 19" o:spid="_x0000_s1026" style="position:absolute;flip:x;z-index:251899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5.4pt,4.8pt" to="558.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" strokecolor="#595959"/>
            </w:pict>
          </mc:Fallback>
        </mc:AlternateContent>
      </w:r>
    </w:p>
    <w:p w:rsidR="00E155B5" w:rsidRDefault="002F662B" w:rsidP="00E155B5">
      <w:pPr>
        <w:rPr>
          <w:lang w:val="en-US"/>
        </w:rPr>
      </w:pPr>
      <w:r w:rsidRPr="00A7791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494FAEE0" wp14:editId="10F49B00">
                <wp:simplePos x="0" y="0"/>
                <wp:positionH relativeFrom="column">
                  <wp:posOffset>2988310</wp:posOffset>
                </wp:positionH>
                <wp:positionV relativeFrom="paragraph">
                  <wp:posOffset>38896</wp:posOffset>
                </wp:positionV>
                <wp:extent cx="4105910" cy="2838450"/>
                <wp:effectExtent l="0" t="0" r="8890" b="0"/>
                <wp:wrapNone/>
                <wp:docPr id="2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283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2F662B" w:rsidRPr="00D55C3D" w:rsidRDefault="002F662B" w:rsidP="002F662B">
                            <w:pPr>
                              <w:pStyle w:val="a4"/>
                              <w:numPr>
                                <w:ilvl w:val="0"/>
                                <w:numId w:val="2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b/>
                                <w:bCs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roject Management, Self-recognitions and Leadership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courses at the Palestinian Bible Society, (2011).</w:t>
                            </w:r>
                          </w:p>
                          <w:p w:rsidR="002F662B" w:rsidRPr="00D55C3D" w:rsidRDefault="002F662B" w:rsidP="002F662B">
                            <w:pPr>
                              <w:pStyle w:val="a4"/>
                              <w:numPr>
                                <w:ilvl w:val="0"/>
                                <w:numId w:val="2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b/>
                                <w:bCs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areer Guidance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raining in Sharek Youth Forum in Ramallah, (2011).</w:t>
                            </w:r>
                          </w:p>
                          <w:p w:rsidR="002F662B" w:rsidRPr="00D55C3D" w:rsidRDefault="002F662B" w:rsidP="002F662B">
                            <w:pPr>
                              <w:pStyle w:val="a4"/>
                              <w:numPr>
                                <w:ilvl w:val="0"/>
                                <w:numId w:val="2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ave a good awareness of accounting programs like BISAN and ALSHAMEL.</w:t>
                            </w:r>
                          </w:p>
                          <w:p w:rsidR="002F662B" w:rsidRPr="00D55C3D" w:rsidRDefault="002F662B" w:rsidP="002F662B">
                            <w:pPr>
                              <w:pStyle w:val="a4"/>
                              <w:numPr>
                                <w:ilvl w:val="0"/>
                                <w:numId w:val="2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b/>
                                <w:bCs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etecting Forgery and Counterfeiting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in Palestinian Banking Institute. (2013).</w:t>
                            </w:r>
                          </w:p>
                          <w:p w:rsidR="002F662B" w:rsidRPr="00D55C3D" w:rsidRDefault="002F662B" w:rsidP="002F662B">
                            <w:pPr>
                              <w:pStyle w:val="a4"/>
                              <w:numPr>
                                <w:ilvl w:val="0"/>
                                <w:numId w:val="2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b/>
                                <w:bCs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he Language of the Mentally Challenged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in Palestinian Banking Institute. (2014).</w:t>
                            </w:r>
                          </w:p>
                          <w:p w:rsidR="002F662B" w:rsidRPr="00D55C3D" w:rsidRDefault="002F662B" w:rsidP="002F662B">
                            <w:pPr>
                              <w:pStyle w:val="a4"/>
                              <w:numPr>
                                <w:ilvl w:val="0"/>
                                <w:numId w:val="2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b/>
                                <w:bCs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The Inclusive Banking Quality management 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 General consulting and training. (2014).</w:t>
                            </w:r>
                          </w:p>
                          <w:p w:rsidR="002F662B" w:rsidRPr="00D55C3D" w:rsidRDefault="002F662B" w:rsidP="002F662B">
                            <w:pPr>
                              <w:pStyle w:val="a4"/>
                              <w:numPr>
                                <w:ilvl w:val="0"/>
                                <w:numId w:val="2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b/>
                                <w:bCs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mprehensive Banking Program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for (191) hours in Arab Islamic Bank. (August 2014 – December 2014).</w:t>
                            </w:r>
                          </w:p>
                          <w:p w:rsidR="002F662B" w:rsidRPr="00D55C3D" w:rsidRDefault="002F662B" w:rsidP="002F662B">
                            <w:pPr>
                              <w:pStyle w:val="a4"/>
                              <w:numPr>
                                <w:ilvl w:val="0"/>
                                <w:numId w:val="2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b/>
                                <w:bCs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ustomers Services Excellence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in ways International Institute.  (2015).</w:t>
                            </w:r>
                          </w:p>
                          <w:p w:rsidR="00A7791C" w:rsidRPr="00D55C3D" w:rsidRDefault="002F662B" w:rsidP="002F662B">
                            <w:pPr>
                              <w:pStyle w:val="a4"/>
                              <w:numPr>
                                <w:ilvl w:val="0"/>
                                <w:numId w:val="2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b/>
                                <w:bCs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Financial Analysis for Credit Purposes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 (2017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494FAEE0" id="_x0000_s1054" type="#_x0000_t202" style="position:absolute;margin-left:235.3pt;margin-top:3.05pt;width:323.3pt;height:223.5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" filled="f" stroked="f" strokeweight=".5pt">
                <v:textbox inset="0,0,0,0">
                  <w:txbxContent>
                    <w:p w:rsidR="002F662B" w:rsidRPr="00D55C3D" w:rsidRDefault="002F662B" w:rsidP="002F662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Project Management, Self-recognitions and Leadership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courses at the Palestinian Bible Society, (2011).</w:t>
                      </w:r>
                    </w:p>
                    <w:p w:rsidR="002F662B" w:rsidRPr="00D55C3D" w:rsidRDefault="002F662B" w:rsidP="002F662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Career Guidance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training in Sharek Youth Forum in Ramallah, (2011).</w:t>
                      </w:r>
                    </w:p>
                    <w:p w:rsidR="002F662B" w:rsidRPr="00D55C3D" w:rsidRDefault="002F662B" w:rsidP="002F662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Have a good awareness of accounting programs like BISAN and ALSHAMEL.</w:t>
                      </w:r>
                    </w:p>
                    <w:p w:rsidR="002F662B" w:rsidRPr="00D55C3D" w:rsidRDefault="002F662B" w:rsidP="002F662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Detecting Forgery and C</w:t>
                      </w: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ounterfeiting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in Palestinian Banking 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Institute. (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2013).</w:t>
                      </w:r>
                    </w:p>
                    <w:p w:rsidR="002F662B" w:rsidRPr="00D55C3D" w:rsidRDefault="002F662B" w:rsidP="002F662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The Language of the Mentally Challenged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in Palestinian Banking 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Institute.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(2014).</w:t>
                      </w:r>
                    </w:p>
                    <w:p w:rsidR="002F662B" w:rsidRPr="00D55C3D" w:rsidRDefault="002F662B" w:rsidP="002F662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The Inclusive Banking Quality management 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in General consulting and training. (2014).</w:t>
                      </w:r>
                    </w:p>
                    <w:p w:rsidR="002F662B" w:rsidRPr="00D55C3D" w:rsidRDefault="002F662B" w:rsidP="002F662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Comprehensive Banking Program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for (191) 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hours in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Arab Islamic 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Bank.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(August 2014 – December 2014).</w:t>
                      </w:r>
                    </w:p>
                    <w:p w:rsidR="002F662B" w:rsidRPr="00D55C3D" w:rsidRDefault="002F662B" w:rsidP="002F662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Customers Services Excellence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in ways International 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Institute.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 (2015).</w:t>
                      </w:r>
                    </w:p>
                    <w:p w:rsidR="00A7791C" w:rsidRPr="00D55C3D" w:rsidRDefault="002F662B" w:rsidP="002F662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Financial Analysis </w:t>
                      </w: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for</w:t>
                      </w: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Credit </w:t>
                      </w:r>
                      <w:r w:rsidRPr="00D55C3D">
                        <w:rPr>
                          <w:rFonts w:ascii="Garamond" w:hAnsi="Garamond" w:cs="Open Sans"/>
                          <w:b/>
                          <w:bCs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Purposes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 xml:space="preserve"> (2017)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FE27A3" w:rsidP="00E155B5">
      <w:pPr>
        <w:rPr>
          <w:lang w:val="en-US"/>
        </w:rPr>
      </w:pPr>
      <w:r w:rsidRPr="00FE27A3">
        <w:rPr>
          <w:noProof/>
          <w:lang w:val="en-US"/>
        </w:rPr>
        <w:drawing>
          <wp:anchor distT="0" distB="0" distL="114300" distR="114300" simplePos="0" relativeHeight="251902976" behindDoc="0" locked="0" layoutInCell="1" allowOverlap="1" wp14:anchorId="12EAF764" wp14:editId="5B216722">
            <wp:simplePos x="0" y="0"/>
            <wp:positionH relativeFrom="column">
              <wp:posOffset>470535</wp:posOffset>
            </wp:positionH>
            <wp:positionV relativeFrom="paragraph">
              <wp:posOffset>164939</wp:posOffset>
            </wp:positionV>
            <wp:extent cx="276860" cy="276860"/>
            <wp:effectExtent l="0" t="0" r="8890" b="889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27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2B7E58D9" wp14:editId="292339FA">
                <wp:simplePos x="0" y="0"/>
                <wp:positionH relativeFrom="column">
                  <wp:posOffset>1003110</wp:posOffset>
                </wp:positionH>
                <wp:positionV relativeFrom="paragraph">
                  <wp:posOffset>6682</wp:posOffset>
                </wp:positionV>
                <wp:extent cx="1609090" cy="668740"/>
                <wp:effectExtent l="0" t="0" r="0" b="1714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668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E27A3" w:rsidRPr="00D55C3D" w:rsidRDefault="00FE27A3" w:rsidP="00FE27A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Ahmmad</w:t>
                            </w:r>
                            <w:proofErr w:type="spellEnd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Abu </w:t>
                            </w:r>
                            <w:proofErr w:type="spellStart"/>
                            <w:proofErr w:type="gramStart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Aysheh</w:t>
                            </w:r>
                            <w:proofErr w:type="spellEnd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.</w:t>
                            </w:r>
                            <w:proofErr w:type="gramEnd"/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Arab Islamic Bank, Branch Manager</w:t>
                            </w:r>
                          </w:p>
                          <w:p w:rsidR="00FE27A3" w:rsidRPr="00D55C3D" w:rsidRDefault="00FE27A3" w:rsidP="00FE27A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Mobile: +9705993199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2B7E58D9" id="Text Box 21" o:spid="_x0000_s1055" type="#_x0000_t202" style="position:absolute;margin-left:79pt;margin-top:.55pt;width:126.7pt;height:52.65pt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" filled="f" stroked="f">
                <v:textbox inset=",0,,0">
                  <w:txbxContent>
                    <w:p w:rsidR="00FE27A3" w:rsidRPr="00D55C3D" w:rsidRDefault="00FE27A3" w:rsidP="00FE27A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Ahmmad</w:t>
                      </w:r>
                      <w:proofErr w:type="spellEnd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Abu </w:t>
                      </w:r>
                      <w:proofErr w:type="spellStart"/>
                      <w:proofErr w:type="gramStart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Aysheh</w:t>
                      </w:r>
                      <w:proofErr w:type="spellEnd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.</w:t>
                      </w:r>
                      <w:proofErr w:type="gramEnd"/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Arab Islamic Bank, Branch Manager</w:t>
                      </w:r>
                    </w:p>
                    <w:p w:rsidR="00FE27A3" w:rsidRPr="00D55C3D" w:rsidRDefault="00FE27A3" w:rsidP="00FE27A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Mobile: +970599319975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FE27A3" w:rsidP="00E155B5">
      <w:pPr>
        <w:rPr>
          <w:lang w:val="en-US"/>
        </w:rPr>
      </w:pPr>
      <w:r w:rsidRPr="00FE27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4773E7B0" wp14:editId="448C29CC">
                <wp:simplePos x="0" y="0"/>
                <wp:positionH relativeFrom="column">
                  <wp:posOffset>975682</wp:posOffset>
                </wp:positionH>
                <wp:positionV relativeFrom="paragraph">
                  <wp:posOffset>54971</wp:posOffset>
                </wp:positionV>
                <wp:extent cx="1609090" cy="668740"/>
                <wp:effectExtent l="0" t="0" r="0" b="1714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668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w16se="http://schemas.microsoft.com/office/word/2015/wordml/symex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E27A3" w:rsidRPr="00D55C3D" w:rsidRDefault="00FE27A3" w:rsidP="0088032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Dr. </w:t>
                            </w:r>
                            <w:r w:rsidR="0088032B"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Khuzaima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88032B"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Jallad.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Tala</w:t>
                            </w:r>
                            <w:r w:rsidR="0088032B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l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Abu-Ghazaleh University </w:t>
                            </w:r>
                            <w:r w:rsidR="0088032B"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>Bahrain. Mobile</w:t>
                            </w: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sz w:val="20"/>
                                <w:szCs w:val="18"/>
                                <w:lang w:val="en-US"/>
                              </w:rPr>
                              <w:t xml:space="preserve"> +973669468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4773E7B0" id="Text Box 23" o:spid="_x0000_s1056" type="#_x0000_t202" style="position:absolute;margin-left:76.85pt;margin-top:4.35pt;width:126.7pt;height:52.65pt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" filled="f" stroked="f">
                <v:textbox inset=",0,,0">
                  <w:txbxContent>
                    <w:p w:rsidR="00FE27A3" w:rsidRPr="00D55C3D" w:rsidRDefault="00FE27A3" w:rsidP="0088032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Dr. </w:t>
                      </w:r>
                      <w:r w:rsidR="0088032B"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Khuzaima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88032B"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Jallad.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Tala</w:t>
                      </w:r>
                      <w:r w:rsidR="0088032B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l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Abu-Ghazaleh University </w:t>
                      </w:r>
                      <w:r w:rsidR="0088032B"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>Bahrain. Mobile</w:t>
                      </w: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sz w:val="20"/>
                          <w:szCs w:val="18"/>
                          <w:lang w:val="en-US"/>
                        </w:rPr>
                        <w:t xml:space="preserve"> +97366946818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FE27A3" w:rsidP="00E155B5">
      <w:pPr>
        <w:rPr>
          <w:lang w:val="en-US"/>
        </w:rPr>
      </w:pPr>
      <w:r w:rsidRPr="00FE27A3">
        <w:rPr>
          <w:noProof/>
          <w:lang w:val="en-US"/>
        </w:rPr>
        <w:drawing>
          <wp:anchor distT="0" distB="0" distL="114300" distR="114300" simplePos="0" relativeHeight="251906048" behindDoc="0" locked="0" layoutInCell="1" allowOverlap="1" wp14:anchorId="502C4F4D" wp14:editId="4EEB0ECB">
            <wp:simplePos x="0" y="0"/>
            <wp:positionH relativeFrom="column">
              <wp:posOffset>443552</wp:posOffset>
            </wp:positionH>
            <wp:positionV relativeFrom="paragraph">
              <wp:posOffset>34651</wp:posOffset>
            </wp:positionV>
            <wp:extent cx="276860" cy="276860"/>
            <wp:effectExtent l="0" t="0" r="8890" b="889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FE27A3" w:rsidP="00E155B5">
      <w:pPr>
        <w:rPr>
          <w:lang w:val="en-US"/>
        </w:rPr>
      </w:pPr>
      <w:r w:rsidRPr="00FE27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2AA36913" wp14:editId="5A02C3E2">
                <wp:simplePos x="0" y="0"/>
                <wp:positionH relativeFrom="column">
                  <wp:posOffset>470848</wp:posOffset>
                </wp:positionH>
                <wp:positionV relativeFrom="paragraph">
                  <wp:posOffset>6824</wp:posOffset>
                </wp:positionV>
                <wp:extent cx="1828800" cy="232410"/>
                <wp:effectExtent l="0" t="0" r="0" b="12700"/>
                <wp:wrapNone/>
                <wp:docPr id="2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E27A3" w:rsidRPr="00E045D8" w:rsidRDefault="00FE27A3" w:rsidP="00FE27A3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2AA36913" id="_x0000_s1057" type="#_x0000_t202" style="position:absolute;margin-left:37.05pt;margin-top:.55pt;width:2in;height:18.3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" filled="f" stroked="f" strokeweight=".5pt">
                <v:textbox style="mso-fit-shape-to-text:t" inset="0,0,0,0">
                  <w:txbxContent>
                    <w:p w:rsidR="00FE27A3" w:rsidRPr="00E045D8" w:rsidRDefault="00FE27A3" w:rsidP="00FE27A3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</w:p>
    <w:p w:rsidR="00FE27A3" w:rsidRPr="00326B8A" w:rsidRDefault="00FE27A3" w:rsidP="00756952">
      <w:pPr>
        <w:rPr>
          <w:lang w:val="en-US"/>
        </w:rPr>
      </w:pPr>
      <w:r w:rsidRPr="00FE27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2B11D243" wp14:editId="65BC29FB">
                <wp:simplePos x="0" y="0"/>
                <wp:positionH relativeFrom="column">
                  <wp:posOffset>473388</wp:posOffset>
                </wp:positionH>
                <wp:positionV relativeFrom="paragraph">
                  <wp:posOffset>94454</wp:posOffset>
                </wp:positionV>
                <wp:extent cx="2002790" cy="0"/>
                <wp:effectExtent l="0" t="0" r="1651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279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12FDBCF0" id="Straight Connector 27" o:spid="_x0000_s1026" style="position:absolute;flip:x;z-index:251910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7.25pt,7.45pt" to="194.9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" strokecolor="black [3213]"/>
            </w:pict>
          </mc:Fallback>
        </mc:AlternateContent>
      </w:r>
      <w:r w:rsidR="002F662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7EA3739F" wp14:editId="5F979B1D">
                <wp:simplePos x="0" y="0"/>
                <wp:positionH relativeFrom="column">
                  <wp:posOffset>3070225</wp:posOffset>
                </wp:positionH>
                <wp:positionV relativeFrom="paragraph">
                  <wp:posOffset>1138555</wp:posOffset>
                </wp:positionV>
                <wp:extent cx="4103370" cy="0"/>
                <wp:effectExtent l="0" t="0" r="11430" b="19050"/>
                <wp:wrapNone/>
                <wp:docPr id="682" name="Straight Connector 6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line w14:anchorId="7A900F45" id="Straight Connector 682" o:spid="_x0000_s1026" style="position:absolute;flip:x;z-index:251881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41.75pt,89.65pt" to="564.85pt,8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" strokecolor="#595959"/>
            </w:pict>
          </mc:Fallback>
        </mc:AlternateContent>
      </w:r>
      <w:r w:rsidR="002F662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56268738" wp14:editId="1F1E4776">
                <wp:simplePos x="0" y="0"/>
                <wp:positionH relativeFrom="column">
                  <wp:posOffset>3070225</wp:posOffset>
                </wp:positionH>
                <wp:positionV relativeFrom="paragraph">
                  <wp:posOffset>882650</wp:posOffset>
                </wp:positionV>
                <wp:extent cx="3730625" cy="233045"/>
                <wp:effectExtent l="0" t="0" r="3175" b="7620"/>
                <wp:wrapNone/>
                <wp:docPr id="68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CB5932" w:rsidRDefault="006D0BB2" w:rsidP="006D0BB2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OBBIES &amp; 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56268738" id="_x0000_s1058" type="#_x0000_t202" style="position:absolute;margin-left:241.75pt;margin-top:69.5pt;width:293.75pt;height:18.3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" filled="f" stroked="f" strokeweight=".5pt">
                <v:textbox style="mso-fit-shape-to-text:t" inset="0,0,0,0">
                  <w:txbxContent>
                    <w:p w:rsidR="006D0BB2" w:rsidRPr="00CB5932" w:rsidRDefault="006D0BB2" w:rsidP="006D0BB2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HOBBIES &amp; INTERESTS</w:t>
                      </w:r>
                    </w:p>
                  </w:txbxContent>
                </v:textbox>
              </v:shape>
            </w:pict>
          </mc:Fallback>
        </mc:AlternateContent>
      </w:r>
      <w:r w:rsidR="004163AC">
        <w:rPr>
          <w:lang w:val="en-US"/>
        </w:rPr>
        <w:t xml:space="preserve">                </w:t>
      </w:r>
    </w:p>
    <w:tbl>
      <w:tblPr>
        <w:tblW w:w="0" w:type="auto"/>
        <w:tblInd w:w="625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1170"/>
        <w:gridCol w:w="1243"/>
        <w:gridCol w:w="1046"/>
      </w:tblGrid>
      <w:tr w:rsidR="00FE27A3" w:rsidRPr="00FE27A3" w:rsidTr="00377A68">
        <w:trPr>
          <w:trHeight w:val="415"/>
        </w:trPr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FE27A3" w:rsidRPr="000562DD" w:rsidRDefault="00FE27A3" w:rsidP="00FE27A3">
            <w:pPr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</w:pPr>
            <w:r w:rsidRPr="000562D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 xml:space="preserve">Language </w:t>
            </w:r>
          </w:p>
        </w:tc>
        <w:tc>
          <w:tcPr>
            <w:tcW w:w="12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FE27A3" w:rsidRPr="000562DD" w:rsidRDefault="00FE27A3" w:rsidP="00FE27A3">
            <w:pPr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</w:pPr>
            <w:r w:rsidRPr="000562D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>Speaking</w:t>
            </w:r>
          </w:p>
        </w:tc>
        <w:tc>
          <w:tcPr>
            <w:tcW w:w="104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FE27A3" w:rsidRPr="000562DD" w:rsidRDefault="00FE27A3" w:rsidP="00FE27A3">
            <w:pPr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</w:pPr>
            <w:r w:rsidRPr="000562D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 xml:space="preserve">Writing </w:t>
            </w:r>
          </w:p>
        </w:tc>
      </w:tr>
      <w:tr w:rsidR="00FE27A3" w:rsidRPr="00FE27A3" w:rsidTr="00377A68">
        <w:trPr>
          <w:trHeight w:val="441"/>
        </w:trPr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FE27A3" w:rsidRPr="000562DD" w:rsidRDefault="00FE27A3" w:rsidP="00FE27A3">
            <w:pPr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</w:pPr>
            <w:r w:rsidRPr="000562D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>Arabic:</w:t>
            </w:r>
          </w:p>
        </w:tc>
        <w:tc>
          <w:tcPr>
            <w:tcW w:w="12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FE27A3" w:rsidRPr="000562DD" w:rsidRDefault="00FE27A3" w:rsidP="00FE27A3">
            <w:pPr>
              <w:rPr>
                <w:rFonts w:ascii="Garamond" w:hAnsi="Garamond"/>
                <w:sz w:val="20"/>
                <w:szCs w:val="20"/>
                <w:lang w:val="en-GB"/>
              </w:rPr>
            </w:pPr>
            <w:r w:rsidRPr="000562DD">
              <w:rPr>
                <w:rFonts w:ascii="Garamond" w:hAnsi="Garamond"/>
                <w:sz w:val="20"/>
                <w:szCs w:val="20"/>
                <w:lang w:val="en-GB"/>
              </w:rPr>
              <w:t>Excellent</w:t>
            </w:r>
          </w:p>
        </w:tc>
        <w:tc>
          <w:tcPr>
            <w:tcW w:w="104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FE27A3" w:rsidRPr="000562DD" w:rsidRDefault="00FE27A3" w:rsidP="00FE27A3">
            <w:pPr>
              <w:rPr>
                <w:rFonts w:ascii="Garamond" w:hAnsi="Garamond"/>
                <w:sz w:val="20"/>
                <w:szCs w:val="20"/>
                <w:lang w:val="en-GB"/>
              </w:rPr>
            </w:pPr>
            <w:r w:rsidRPr="000562DD">
              <w:rPr>
                <w:rFonts w:ascii="Garamond" w:hAnsi="Garamond"/>
                <w:sz w:val="20"/>
                <w:szCs w:val="20"/>
                <w:lang w:val="en-GB"/>
              </w:rPr>
              <w:t>Excellent</w:t>
            </w:r>
          </w:p>
        </w:tc>
      </w:tr>
      <w:tr w:rsidR="00FE27A3" w:rsidRPr="00FE27A3" w:rsidTr="00377A68">
        <w:trPr>
          <w:trHeight w:val="441"/>
        </w:trPr>
        <w:tc>
          <w:tcPr>
            <w:tcW w:w="117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FE27A3" w:rsidRPr="000562DD" w:rsidRDefault="00FE27A3" w:rsidP="00FE27A3">
            <w:pPr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0562DD">
              <w:rPr>
                <w:rFonts w:ascii="Garamond" w:hAnsi="Garamond"/>
                <w:b/>
                <w:bCs/>
                <w:sz w:val="20"/>
                <w:szCs w:val="20"/>
                <w:lang w:val="en-GB"/>
              </w:rPr>
              <w:t>English:</w:t>
            </w:r>
          </w:p>
        </w:tc>
        <w:tc>
          <w:tcPr>
            <w:tcW w:w="1243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FE27A3" w:rsidRPr="000562DD" w:rsidRDefault="00FE27A3" w:rsidP="00FE27A3">
            <w:pPr>
              <w:rPr>
                <w:rFonts w:ascii="Garamond" w:hAnsi="Garamond"/>
                <w:sz w:val="20"/>
                <w:szCs w:val="20"/>
                <w:lang w:val="en-US"/>
              </w:rPr>
            </w:pPr>
            <w:r w:rsidRPr="000562DD">
              <w:rPr>
                <w:rFonts w:ascii="Garamond" w:hAnsi="Garamond"/>
                <w:sz w:val="20"/>
                <w:szCs w:val="20"/>
                <w:lang w:val="en-GB"/>
              </w:rPr>
              <w:t>Very good</w:t>
            </w:r>
          </w:p>
        </w:tc>
        <w:tc>
          <w:tcPr>
            <w:tcW w:w="104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hideMark/>
          </w:tcPr>
          <w:p w:rsidR="00FE27A3" w:rsidRPr="000562DD" w:rsidRDefault="00FE27A3" w:rsidP="00FE27A3">
            <w:pPr>
              <w:rPr>
                <w:rFonts w:ascii="Garamond" w:hAnsi="Garamond"/>
                <w:sz w:val="20"/>
                <w:szCs w:val="20"/>
                <w:lang w:val="en-US"/>
              </w:rPr>
            </w:pPr>
            <w:r w:rsidRPr="000562DD">
              <w:rPr>
                <w:rFonts w:ascii="Garamond" w:hAnsi="Garamond"/>
                <w:sz w:val="20"/>
                <w:szCs w:val="20"/>
                <w:lang w:val="en-GB"/>
              </w:rPr>
              <w:t>Very good</w:t>
            </w:r>
          </w:p>
        </w:tc>
      </w:tr>
    </w:tbl>
    <w:p w:rsidR="00756952" w:rsidRPr="00326B8A" w:rsidRDefault="00D55C3D" w:rsidP="00756952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6EA86572" wp14:editId="4D48BBC0">
                <wp:simplePos x="0" y="0"/>
                <wp:positionH relativeFrom="column">
                  <wp:posOffset>2992916</wp:posOffset>
                </wp:positionH>
                <wp:positionV relativeFrom="paragraph">
                  <wp:posOffset>244475</wp:posOffset>
                </wp:positionV>
                <wp:extent cx="1915160" cy="1146175"/>
                <wp:effectExtent l="0" t="0" r="8890" b="0"/>
                <wp:wrapNone/>
                <wp:docPr id="68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5160" cy="1146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D55C3D" w:rsidRDefault="002F245D" w:rsidP="002F245D">
                            <w:pPr>
                              <w:pStyle w:val="a4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alking</w:t>
                            </w:r>
                          </w:p>
                          <w:p w:rsidR="002F245D" w:rsidRPr="00D55C3D" w:rsidRDefault="00A7791C" w:rsidP="002F245D">
                            <w:pPr>
                              <w:pStyle w:val="a4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eight Lifting</w:t>
                            </w:r>
                          </w:p>
                          <w:p w:rsidR="00A7791C" w:rsidRPr="00D55C3D" w:rsidRDefault="00A7791C" w:rsidP="002F245D">
                            <w:pPr>
                              <w:pStyle w:val="a4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ealth and Fitness</w:t>
                            </w:r>
                          </w:p>
                          <w:p w:rsidR="002F245D" w:rsidRPr="00D55C3D" w:rsidRDefault="00A7791C" w:rsidP="002F245D">
                            <w:pPr>
                              <w:pStyle w:val="a4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raveling</w:t>
                            </w:r>
                          </w:p>
                          <w:p w:rsidR="002F245D" w:rsidRPr="00D55C3D" w:rsidRDefault="002F245D" w:rsidP="002F245D">
                            <w:pPr>
                              <w:pStyle w:val="a4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ountain biking</w:t>
                            </w:r>
                          </w:p>
                          <w:p w:rsidR="00A7791C" w:rsidRPr="00D55C3D" w:rsidRDefault="00A7791C" w:rsidP="00A7791C">
                            <w:pPr>
                              <w:pStyle w:val="a4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55C3D">
                              <w:rPr>
                                <w:rFonts w:ascii="Garamond" w:hAnsi="Garamond" w:cs="Open Sans"/>
                                <w:color w:val="404040" w:themeColor="text1" w:themeTint="BF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Volunte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>
            <w:pict>
              <v:shape w14:anchorId="6EA86572" id="_x0000_s1059" type="#_x0000_t202" style="position:absolute;margin-left:235.65pt;margin-top:19.25pt;width:150.8pt;height:90.2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" filled="f" stroked="f" strokeweight=".5pt">
                <v:textbox inset="0,0,0,0">
                  <w:txbxContent>
                    <w:p w:rsidR="006D0BB2" w:rsidRPr="00D55C3D" w:rsidRDefault="002F245D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Walking</w:t>
                      </w:r>
                    </w:p>
                    <w:p w:rsidR="002F245D" w:rsidRPr="00D55C3D" w:rsidRDefault="00A7791C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Weight Lifting</w:t>
                      </w:r>
                    </w:p>
                    <w:p w:rsidR="00A7791C" w:rsidRPr="00D55C3D" w:rsidRDefault="00A7791C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Health and Fitness</w:t>
                      </w:r>
                    </w:p>
                    <w:p w:rsidR="002F245D" w:rsidRPr="00D55C3D" w:rsidRDefault="00A7791C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Traveling</w:t>
                      </w:r>
                    </w:p>
                    <w:p w:rsidR="002F245D" w:rsidRPr="00D55C3D" w:rsidRDefault="002F245D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Mountain biking</w:t>
                      </w:r>
                    </w:p>
                    <w:p w:rsidR="00A7791C" w:rsidRPr="00D55C3D" w:rsidRDefault="00A7791C" w:rsidP="00A7791C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55C3D">
                        <w:rPr>
                          <w:rFonts w:ascii="Garamond" w:hAnsi="Garamond" w:cs="Open Sans"/>
                          <w:color w:val="404040" w:themeColor="text1" w:themeTint="BF"/>
                          <w:kern w:val="18"/>
                          <w:sz w:val="20"/>
                          <w:szCs w:val="18"/>
                          <w:lang w:val="en-US"/>
                        </w:rPr>
                        <w:t>Volunteering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56952" w:rsidRPr="00326B8A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Open Sans">
    <w:altName w:val="Myriad Pro Cond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7.5pt;height:31.5pt" o:bullet="t">
        <v:imagedata r:id="rId1" o:title="arrow"/>
      </v:shape>
    </w:pict>
  </w:numPicBullet>
  <w:abstractNum w:abstractNumId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A73EAD"/>
    <w:multiLevelType w:val="hybridMultilevel"/>
    <w:tmpl w:val="831A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2F3285"/>
    <w:multiLevelType w:val="hybridMultilevel"/>
    <w:tmpl w:val="74E855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9A5DAC"/>
    <w:multiLevelType w:val="hybridMultilevel"/>
    <w:tmpl w:val="9B3CB4FE"/>
    <w:lvl w:ilvl="0" w:tplc="36887D72">
      <w:numFmt w:val="bullet"/>
      <w:lvlText w:val="•"/>
      <w:lvlJc w:val="left"/>
      <w:pPr>
        <w:ind w:left="0" w:hanging="360"/>
      </w:pPr>
      <w:rPr>
        <w:rFonts w:ascii="Garamond" w:eastAsiaTheme="minorEastAsia" w:hAnsi="Garamond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F9901B3"/>
    <w:multiLevelType w:val="hybridMultilevel"/>
    <w:tmpl w:val="E9B8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B75AFE"/>
    <w:multiLevelType w:val="hybridMultilevel"/>
    <w:tmpl w:val="B81205E4"/>
    <w:lvl w:ilvl="0" w:tplc="21C297C4">
      <w:numFmt w:val="bullet"/>
      <w:lvlText w:val="•"/>
      <w:lvlJc w:val="left"/>
      <w:pPr>
        <w:ind w:left="720" w:hanging="360"/>
      </w:pPr>
      <w:rPr>
        <w:rFonts w:ascii="Garamond" w:eastAsiaTheme="minorEastAsia" w:hAnsi="Garamond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5155E7"/>
    <w:multiLevelType w:val="hybridMultilevel"/>
    <w:tmpl w:val="97BA47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D050184"/>
    <w:multiLevelType w:val="hybridMultilevel"/>
    <w:tmpl w:val="E1B45678"/>
    <w:lvl w:ilvl="0" w:tplc="36887D72">
      <w:numFmt w:val="bullet"/>
      <w:lvlText w:val="•"/>
      <w:lvlJc w:val="left"/>
      <w:pPr>
        <w:ind w:left="0" w:hanging="360"/>
      </w:pPr>
      <w:rPr>
        <w:rFonts w:ascii="Garamond" w:eastAsiaTheme="minorEastAsia" w:hAnsi="Garamond" w:cs="Open San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9"/>
  </w:num>
  <w:num w:numId="4">
    <w:abstractNumId w:val="9"/>
  </w:num>
  <w:num w:numId="5">
    <w:abstractNumId w:val="17"/>
  </w:num>
  <w:num w:numId="6">
    <w:abstractNumId w:val="25"/>
  </w:num>
  <w:num w:numId="7">
    <w:abstractNumId w:val="4"/>
  </w:num>
  <w:num w:numId="8">
    <w:abstractNumId w:val="8"/>
  </w:num>
  <w:num w:numId="9">
    <w:abstractNumId w:val="0"/>
  </w:num>
  <w:num w:numId="10">
    <w:abstractNumId w:val="14"/>
  </w:num>
  <w:num w:numId="11">
    <w:abstractNumId w:val="7"/>
  </w:num>
  <w:num w:numId="12">
    <w:abstractNumId w:val="16"/>
  </w:num>
  <w:num w:numId="13">
    <w:abstractNumId w:val="5"/>
  </w:num>
  <w:num w:numId="14">
    <w:abstractNumId w:val="2"/>
  </w:num>
  <w:num w:numId="15">
    <w:abstractNumId w:val="1"/>
  </w:num>
  <w:num w:numId="16">
    <w:abstractNumId w:val="26"/>
  </w:num>
  <w:num w:numId="17">
    <w:abstractNumId w:val="13"/>
  </w:num>
  <w:num w:numId="18">
    <w:abstractNumId w:val="23"/>
  </w:num>
  <w:num w:numId="19">
    <w:abstractNumId w:val="11"/>
  </w:num>
  <w:num w:numId="20">
    <w:abstractNumId w:val="18"/>
  </w:num>
  <w:num w:numId="21">
    <w:abstractNumId w:val="6"/>
  </w:num>
  <w:num w:numId="22">
    <w:abstractNumId w:val="20"/>
  </w:num>
  <w:num w:numId="23">
    <w:abstractNumId w:val="22"/>
  </w:num>
  <w:num w:numId="24">
    <w:abstractNumId w:val="24"/>
  </w:num>
  <w:num w:numId="25">
    <w:abstractNumId w:val="15"/>
  </w:num>
  <w:num w:numId="26">
    <w:abstractNumId w:val="21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45595"/>
    <w:rsid w:val="000562DD"/>
    <w:rsid w:val="000842BC"/>
    <w:rsid w:val="000B2C86"/>
    <w:rsid w:val="000B7FEC"/>
    <w:rsid w:val="000D130F"/>
    <w:rsid w:val="000F1882"/>
    <w:rsid w:val="000F2B99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535"/>
    <w:rsid w:val="0012660A"/>
    <w:rsid w:val="00134F6C"/>
    <w:rsid w:val="00135669"/>
    <w:rsid w:val="00142D32"/>
    <w:rsid w:val="00151F39"/>
    <w:rsid w:val="00153C9D"/>
    <w:rsid w:val="00163AA4"/>
    <w:rsid w:val="001833FB"/>
    <w:rsid w:val="001861AC"/>
    <w:rsid w:val="001868AF"/>
    <w:rsid w:val="00190B4E"/>
    <w:rsid w:val="001A162D"/>
    <w:rsid w:val="001A2C9C"/>
    <w:rsid w:val="001B3E41"/>
    <w:rsid w:val="001B68A0"/>
    <w:rsid w:val="001E0BAA"/>
    <w:rsid w:val="001E1ECA"/>
    <w:rsid w:val="001E1F5A"/>
    <w:rsid w:val="001E43F2"/>
    <w:rsid w:val="001F0945"/>
    <w:rsid w:val="001F39D3"/>
    <w:rsid w:val="00206361"/>
    <w:rsid w:val="00212D40"/>
    <w:rsid w:val="00222087"/>
    <w:rsid w:val="00222C57"/>
    <w:rsid w:val="00223A49"/>
    <w:rsid w:val="002318CA"/>
    <w:rsid w:val="002350A1"/>
    <w:rsid w:val="00250FEE"/>
    <w:rsid w:val="00252923"/>
    <w:rsid w:val="0026700D"/>
    <w:rsid w:val="00270A19"/>
    <w:rsid w:val="00276C17"/>
    <w:rsid w:val="00281BE6"/>
    <w:rsid w:val="002C5FCD"/>
    <w:rsid w:val="002E47CB"/>
    <w:rsid w:val="002F1470"/>
    <w:rsid w:val="002F245D"/>
    <w:rsid w:val="002F2676"/>
    <w:rsid w:val="002F662B"/>
    <w:rsid w:val="00306466"/>
    <w:rsid w:val="00307197"/>
    <w:rsid w:val="003156EA"/>
    <w:rsid w:val="0031734E"/>
    <w:rsid w:val="003228D3"/>
    <w:rsid w:val="00324290"/>
    <w:rsid w:val="00326B8A"/>
    <w:rsid w:val="003277CF"/>
    <w:rsid w:val="00342AC1"/>
    <w:rsid w:val="003443E2"/>
    <w:rsid w:val="00345760"/>
    <w:rsid w:val="00350F8B"/>
    <w:rsid w:val="00351BE2"/>
    <w:rsid w:val="003617D0"/>
    <w:rsid w:val="00361F35"/>
    <w:rsid w:val="00363EF2"/>
    <w:rsid w:val="00377A68"/>
    <w:rsid w:val="0039017D"/>
    <w:rsid w:val="0039367F"/>
    <w:rsid w:val="003B55EC"/>
    <w:rsid w:val="003B6696"/>
    <w:rsid w:val="003C24F1"/>
    <w:rsid w:val="003F7C40"/>
    <w:rsid w:val="00401AB2"/>
    <w:rsid w:val="004044BE"/>
    <w:rsid w:val="00416131"/>
    <w:rsid w:val="004163AC"/>
    <w:rsid w:val="004426B1"/>
    <w:rsid w:val="004551ED"/>
    <w:rsid w:val="0046152A"/>
    <w:rsid w:val="0047173A"/>
    <w:rsid w:val="00476BDD"/>
    <w:rsid w:val="00485628"/>
    <w:rsid w:val="00492D10"/>
    <w:rsid w:val="004D3436"/>
    <w:rsid w:val="004D4AC4"/>
    <w:rsid w:val="004D6256"/>
    <w:rsid w:val="004D7D91"/>
    <w:rsid w:val="004E1B21"/>
    <w:rsid w:val="004F16D1"/>
    <w:rsid w:val="00501EC1"/>
    <w:rsid w:val="0050249C"/>
    <w:rsid w:val="00504ECA"/>
    <w:rsid w:val="00511EC3"/>
    <w:rsid w:val="005146E1"/>
    <w:rsid w:val="005260E1"/>
    <w:rsid w:val="00531C25"/>
    <w:rsid w:val="00545241"/>
    <w:rsid w:val="0055409D"/>
    <w:rsid w:val="005642A8"/>
    <w:rsid w:val="005725E5"/>
    <w:rsid w:val="00574F70"/>
    <w:rsid w:val="00594329"/>
    <w:rsid w:val="00594B20"/>
    <w:rsid w:val="005A7689"/>
    <w:rsid w:val="005B6A61"/>
    <w:rsid w:val="005D73EA"/>
    <w:rsid w:val="005E00F3"/>
    <w:rsid w:val="00600372"/>
    <w:rsid w:val="00606026"/>
    <w:rsid w:val="00607596"/>
    <w:rsid w:val="00617C4B"/>
    <w:rsid w:val="00635300"/>
    <w:rsid w:val="006407E5"/>
    <w:rsid w:val="00641EE2"/>
    <w:rsid w:val="00644C1F"/>
    <w:rsid w:val="00651C92"/>
    <w:rsid w:val="00652F2A"/>
    <w:rsid w:val="006572A7"/>
    <w:rsid w:val="00663BF7"/>
    <w:rsid w:val="00663FC7"/>
    <w:rsid w:val="00673F59"/>
    <w:rsid w:val="00675694"/>
    <w:rsid w:val="006807F7"/>
    <w:rsid w:val="006A155C"/>
    <w:rsid w:val="006B0854"/>
    <w:rsid w:val="006B26EA"/>
    <w:rsid w:val="006B2A8B"/>
    <w:rsid w:val="006B2C1D"/>
    <w:rsid w:val="006B6B97"/>
    <w:rsid w:val="006C1E3E"/>
    <w:rsid w:val="006C2980"/>
    <w:rsid w:val="006D0BB2"/>
    <w:rsid w:val="006E7819"/>
    <w:rsid w:val="006F00E2"/>
    <w:rsid w:val="007034A4"/>
    <w:rsid w:val="00707D40"/>
    <w:rsid w:val="00715BFB"/>
    <w:rsid w:val="0071740A"/>
    <w:rsid w:val="00724063"/>
    <w:rsid w:val="0072652F"/>
    <w:rsid w:val="007276DC"/>
    <w:rsid w:val="00731062"/>
    <w:rsid w:val="00742097"/>
    <w:rsid w:val="0074312B"/>
    <w:rsid w:val="0074638A"/>
    <w:rsid w:val="00753D8A"/>
    <w:rsid w:val="00756952"/>
    <w:rsid w:val="007572F3"/>
    <w:rsid w:val="007630E2"/>
    <w:rsid w:val="00763537"/>
    <w:rsid w:val="00764496"/>
    <w:rsid w:val="00766931"/>
    <w:rsid w:val="00794B59"/>
    <w:rsid w:val="00795E1A"/>
    <w:rsid w:val="00797134"/>
    <w:rsid w:val="007A0EC1"/>
    <w:rsid w:val="007B12F3"/>
    <w:rsid w:val="007B3223"/>
    <w:rsid w:val="007B5007"/>
    <w:rsid w:val="007C0D57"/>
    <w:rsid w:val="007C26C2"/>
    <w:rsid w:val="007C32B0"/>
    <w:rsid w:val="007C688C"/>
    <w:rsid w:val="007D3223"/>
    <w:rsid w:val="007E3A73"/>
    <w:rsid w:val="007F3E10"/>
    <w:rsid w:val="007F6CB3"/>
    <w:rsid w:val="00812178"/>
    <w:rsid w:val="00820F43"/>
    <w:rsid w:val="00822801"/>
    <w:rsid w:val="00836284"/>
    <w:rsid w:val="008416D2"/>
    <w:rsid w:val="008633D2"/>
    <w:rsid w:val="0087566C"/>
    <w:rsid w:val="0088032B"/>
    <w:rsid w:val="00886D2F"/>
    <w:rsid w:val="00887CAC"/>
    <w:rsid w:val="00892E8F"/>
    <w:rsid w:val="00893DAC"/>
    <w:rsid w:val="008A3567"/>
    <w:rsid w:val="008B05A2"/>
    <w:rsid w:val="008B2872"/>
    <w:rsid w:val="008C34E3"/>
    <w:rsid w:val="008E0F1C"/>
    <w:rsid w:val="008F0B79"/>
    <w:rsid w:val="008F28A7"/>
    <w:rsid w:val="008F5163"/>
    <w:rsid w:val="008F62AA"/>
    <w:rsid w:val="00906620"/>
    <w:rsid w:val="00907AC4"/>
    <w:rsid w:val="009154D5"/>
    <w:rsid w:val="00915CE9"/>
    <w:rsid w:val="00917431"/>
    <w:rsid w:val="009242F5"/>
    <w:rsid w:val="00942EA2"/>
    <w:rsid w:val="00947F70"/>
    <w:rsid w:val="00960118"/>
    <w:rsid w:val="0096049D"/>
    <w:rsid w:val="00961653"/>
    <w:rsid w:val="00973F1E"/>
    <w:rsid w:val="00976E53"/>
    <w:rsid w:val="0098085C"/>
    <w:rsid w:val="00993097"/>
    <w:rsid w:val="00994A2C"/>
    <w:rsid w:val="009A174B"/>
    <w:rsid w:val="009C6004"/>
    <w:rsid w:val="009D5DAF"/>
    <w:rsid w:val="009D73B8"/>
    <w:rsid w:val="009E30B8"/>
    <w:rsid w:val="009E4E9D"/>
    <w:rsid w:val="009F184C"/>
    <w:rsid w:val="009F69EC"/>
    <w:rsid w:val="00A0088F"/>
    <w:rsid w:val="00A03519"/>
    <w:rsid w:val="00A16004"/>
    <w:rsid w:val="00A23E28"/>
    <w:rsid w:val="00A3216B"/>
    <w:rsid w:val="00A34838"/>
    <w:rsid w:val="00A50DE7"/>
    <w:rsid w:val="00A575A0"/>
    <w:rsid w:val="00A71CE3"/>
    <w:rsid w:val="00A7791C"/>
    <w:rsid w:val="00A87288"/>
    <w:rsid w:val="00A91D23"/>
    <w:rsid w:val="00A95827"/>
    <w:rsid w:val="00AA1C5C"/>
    <w:rsid w:val="00AB266D"/>
    <w:rsid w:val="00AB35D8"/>
    <w:rsid w:val="00AB7B2D"/>
    <w:rsid w:val="00AC0384"/>
    <w:rsid w:val="00AC0AA1"/>
    <w:rsid w:val="00AD10B6"/>
    <w:rsid w:val="00AD7FE5"/>
    <w:rsid w:val="00AE597C"/>
    <w:rsid w:val="00AE7C26"/>
    <w:rsid w:val="00B023F7"/>
    <w:rsid w:val="00B02C72"/>
    <w:rsid w:val="00B143CC"/>
    <w:rsid w:val="00B22453"/>
    <w:rsid w:val="00B26600"/>
    <w:rsid w:val="00B40911"/>
    <w:rsid w:val="00B45A38"/>
    <w:rsid w:val="00B46D2A"/>
    <w:rsid w:val="00B53AB1"/>
    <w:rsid w:val="00B65236"/>
    <w:rsid w:val="00B66B2D"/>
    <w:rsid w:val="00B71AE2"/>
    <w:rsid w:val="00B722E0"/>
    <w:rsid w:val="00B749FE"/>
    <w:rsid w:val="00B91EAD"/>
    <w:rsid w:val="00B9478B"/>
    <w:rsid w:val="00BB30FC"/>
    <w:rsid w:val="00BB3945"/>
    <w:rsid w:val="00BD4F10"/>
    <w:rsid w:val="00BE1F30"/>
    <w:rsid w:val="00BE3277"/>
    <w:rsid w:val="00BE5556"/>
    <w:rsid w:val="00BF1A88"/>
    <w:rsid w:val="00C015E8"/>
    <w:rsid w:val="00C018A8"/>
    <w:rsid w:val="00C03B55"/>
    <w:rsid w:val="00C0557A"/>
    <w:rsid w:val="00C072B5"/>
    <w:rsid w:val="00C11767"/>
    <w:rsid w:val="00C22813"/>
    <w:rsid w:val="00C31565"/>
    <w:rsid w:val="00C329C8"/>
    <w:rsid w:val="00C40A86"/>
    <w:rsid w:val="00C44003"/>
    <w:rsid w:val="00C577D4"/>
    <w:rsid w:val="00C676DC"/>
    <w:rsid w:val="00C74AE2"/>
    <w:rsid w:val="00C85869"/>
    <w:rsid w:val="00C95E14"/>
    <w:rsid w:val="00CB5932"/>
    <w:rsid w:val="00CB65B7"/>
    <w:rsid w:val="00CB7D0E"/>
    <w:rsid w:val="00CD42D0"/>
    <w:rsid w:val="00CE729A"/>
    <w:rsid w:val="00D001F5"/>
    <w:rsid w:val="00D04F50"/>
    <w:rsid w:val="00D17CFB"/>
    <w:rsid w:val="00D17DC9"/>
    <w:rsid w:val="00D30E7D"/>
    <w:rsid w:val="00D31E12"/>
    <w:rsid w:val="00D32693"/>
    <w:rsid w:val="00D42597"/>
    <w:rsid w:val="00D42B46"/>
    <w:rsid w:val="00D46F67"/>
    <w:rsid w:val="00D53491"/>
    <w:rsid w:val="00D53D6E"/>
    <w:rsid w:val="00D554EF"/>
    <w:rsid w:val="00D557BA"/>
    <w:rsid w:val="00D55C3D"/>
    <w:rsid w:val="00D613FD"/>
    <w:rsid w:val="00D62965"/>
    <w:rsid w:val="00D768F9"/>
    <w:rsid w:val="00D81B31"/>
    <w:rsid w:val="00D842E1"/>
    <w:rsid w:val="00D85BC7"/>
    <w:rsid w:val="00D85C98"/>
    <w:rsid w:val="00D928DF"/>
    <w:rsid w:val="00DA0A2E"/>
    <w:rsid w:val="00DA2C80"/>
    <w:rsid w:val="00DA735B"/>
    <w:rsid w:val="00DB06D2"/>
    <w:rsid w:val="00DC1788"/>
    <w:rsid w:val="00DD193D"/>
    <w:rsid w:val="00DE13EE"/>
    <w:rsid w:val="00DF7155"/>
    <w:rsid w:val="00E03E3C"/>
    <w:rsid w:val="00E045D8"/>
    <w:rsid w:val="00E13226"/>
    <w:rsid w:val="00E155B5"/>
    <w:rsid w:val="00E2032F"/>
    <w:rsid w:val="00E30AF9"/>
    <w:rsid w:val="00E40F9B"/>
    <w:rsid w:val="00E41E10"/>
    <w:rsid w:val="00E46606"/>
    <w:rsid w:val="00E470A1"/>
    <w:rsid w:val="00E542BF"/>
    <w:rsid w:val="00E54562"/>
    <w:rsid w:val="00E6259F"/>
    <w:rsid w:val="00E63392"/>
    <w:rsid w:val="00E772C6"/>
    <w:rsid w:val="00E77E37"/>
    <w:rsid w:val="00E81FCB"/>
    <w:rsid w:val="00E84698"/>
    <w:rsid w:val="00E93B0F"/>
    <w:rsid w:val="00E971B3"/>
    <w:rsid w:val="00E97C6E"/>
    <w:rsid w:val="00EA1700"/>
    <w:rsid w:val="00EB0F8C"/>
    <w:rsid w:val="00EB38AF"/>
    <w:rsid w:val="00EB543A"/>
    <w:rsid w:val="00EC4EFE"/>
    <w:rsid w:val="00ED2EB9"/>
    <w:rsid w:val="00EF093A"/>
    <w:rsid w:val="00F007F1"/>
    <w:rsid w:val="00F05AE9"/>
    <w:rsid w:val="00F104BC"/>
    <w:rsid w:val="00F146A8"/>
    <w:rsid w:val="00F27D44"/>
    <w:rsid w:val="00F33262"/>
    <w:rsid w:val="00F34998"/>
    <w:rsid w:val="00F37497"/>
    <w:rsid w:val="00F377AC"/>
    <w:rsid w:val="00F40484"/>
    <w:rsid w:val="00F56746"/>
    <w:rsid w:val="00F65746"/>
    <w:rsid w:val="00F70BF3"/>
    <w:rsid w:val="00F71090"/>
    <w:rsid w:val="00F82158"/>
    <w:rsid w:val="00F979D5"/>
    <w:rsid w:val="00FA1DA5"/>
    <w:rsid w:val="00FA6A05"/>
    <w:rsid w:val="00FB0BE4"/>
    <w:rsid w:val="00FB7058"/>
    <w:rsid w:val="00FC0971"/>
    <w:rsid w:val="00FD7C2B"/>
    <w:rsid w:val="00FE27A3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D38252F1-89BB-4E0B-9220-158BF4233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Char">
    <w:name w:val="نص في بالون Char"/>
    <w:basedOn w:val="a0"/>
    <w:link w:val="a3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a4">
    <w:name w:val="List Paragraph"/>
    <w:basedOn w:val="a"/>
    <w:uiPriority w:val="34"/>
    <w:qFormat/>
    <w:rsid w:val="000B7FEC"/>
    <w:pPr>
      <w:ind w:left="720"/>
      <w:contextualSpacing/>
    </w:pPr>
  </w:style>
  <w:style w:type="table" w:styleId="a5">
    <w:name w:val="Table Grid"/>
    <w:basedOn w:val="a1"/>
    <w:uiPriority w:val="59"/>
    <w:rsid w:val="00C3156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855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jp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9973C-49D9-46F8-8C39-E9BD6994B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7</TotalTime>
  <Pages>2</Pages>
  <Words>50</Words>
  <Characters>290</Characters>
  <Application>Microsoft Office Word</Application>
  <DocSecurity>0</DocSecurity>
  <Lines>2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me</Company>
  <LinksUpToDate>false</LinksUpToDate>
  <CharactersWithSpaces>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DELL</cp:lastModifiedBy>
  <cp:revision>40</cp:revision>
  <cp:lastPrinted>2018-03-02T15:15:00Z</cp:lastPrinted>
  <dcterms:created xsi:type="dcterms:W3CDTF">2018-08-14T06:15:00Z</dcterms:created>
  <dcterms:modified xsi:type="dcterms:W3CDTF">2018-11-24T21:05:00Z</dcterms:modified>
</cp:coreProperties>
</file>